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15734" w14:textId="77777777" w:rsidR="006D001B" w:rsidRPr="00575A11" w:rsidRDefault="006D001B" w:rsidP="006D001B">
      <w:pPr>
        <w:widowControl w:val="0"/>
        <w:rPr>
          <w:b/>
          <w:bCs/>
          <w:i/>
          <w:iCs/>
          <w:lang w:val="en"/>
        </w:rPr>
      </w:pPr>
      <w:bookmarkStart w:id="0" w:name="_Hlk19778916"/>
      <w:r w:rsidRPr="00575A11">
        <w:rPr>
          <w:b/>
          <w:bCs/>
          <w:i/>
          <w:iCs/>
          <w:lang w:val="en"/>
        </w:rPr>
        <w:t>October 2019 – Something Sweet</w:t>
      </w:r>
    </w:p>
    <w:p w14:paraId="39B3E03C" w14:textId="77777777" w:rsidR="00575A11" w:rsidRPr="00575A11" w:rsidRDefault="00575A11" w:rsidP="00575A11">
      <w:pPr>
        <w:ind w:firstLine="360"/>
      </w:pPr>
      <w:bookmarkStart w:id="1" w:name="_GoBack"/>
      <w:r w:rsidRPr="00575A11">
        <w:rPr>
          <w:lang w:val="en"/>
        </w:rPr>
        <w:t>In the month of October, we start thinking about the sweet treats of Halloween. However, sweet things come in many forms. Here is a menu filled with food and wine that have a little to a lot of sugar. The trick to making it delicious is keeping the sugar balanced by other flavors like tart, spicy, and even bitter.</w:t>
      </w:r>
    </w:p>
    <w:bookmarkEnd w:id="1"/>
    <w:p w14:paraId="44AE401A" w14:textId="77777777" w:rsidR="00575A11" w:rsidRPr="00575A11" w:rsidRDefault="00575A11" w:rsidP="00575A11">
      <w:pPr>
        <w:ind w:firstLine="360"/>
      </w:pPr>
      <w:r w:rsidRPr="00575A11">
        <w:rPr>
          <w:lang w:val="en"/>
        </w:rPr>
        <w:t>Start your meal with Sweet and Spicy Chicken Skewers paired with a Gewürztraminer Vendange Tardive from the Alsace region of France. Vendange tardive ("VT") means "late harvest" in French. The phrase refers to a style of dessert wine where the grapes are allowed to hang on the vine until they start to dehydrate. This process, called passerillage, concentrates the sugars in the juice and changes the flavors within it. Some vendange tardive wines are just a little sweet, most are quite sweet, and all are characterized by great richness and have an intense honey flavor. A wine with some sweetness is necessary when pairing with a spicy sauce like the one in this chicken. Additionally, acid in the wine, just like lemon, balances the heat perfectly.</w:t>
      </w:r>
    </w:p>
    <w:p w14:paraId="6BDE0B45" w14:textId="77777777" w:rsidR="00575A11" w:rsidRPr="00575A11" w:rsidRDefault="00575A11" w:rsidP="00575A11">
      <w:pPr>
        <w:ind w:firstLine="360"/>
      </w:pPr>
      <w:r w:rsidRPr="00575A11">
        <w:rPr>
          <w:lang w:val="en"/>
        </w:rPr>
        <w:t>Alsace is also home to world-class Pinot Gris. It is made in a VT style or a regular version. Non-VT Pinot Gris has high acid, no sugar, and intense flavors of stone and tree fruits. The recipe for Pulled-Pork Sliders served on Hawaiian rolls has warm spices like cumin and paprika to balance out the brown sugar. The acidity of the wine cuts through the fat and provides the acid balance for the dish. On the side, serve Jicama-Cilantro Cole Slaw. The big flavors in this recipe also need a wine with substantial acid and intense flavor. If you can’t find an Alsatian Pinot Gris, try a New Zealand Sauvignon Blanc.</w:t>
      </w:r>
    </w:p>
    <w:p w14:paraId="40635080" w14:textId="77777777" w:rsidR="00575A11" w:rsidRPr="00575A11" w:rsidRDefault="00575A11" w:rsidP="00575A11">
      <w:pPr>
        <w:ind w:firstLine="360"/>
      </w:pPr>
      <w:r w:rsidRPr="00575A11">
        <w:rPr>
          <w:lang w:val="en"/>
        </w:rPr>
        <w:t>Most cookies are just straight-up sweet. This recipe for Mocha Chocolate Chip Cookies balances its sugar level with bitter coffee. But, don’t be fooled into thinking that a bitter wine works. You need a sweet, rich, red Port. This super sweet wine is full-bodied with red fruit flavors that complement the richness of the chocolate.</w:t>
      </w:r>
    </w:p>
    <w:p w14:paraId="3D1410D9" w14:textId="77777777" w:rsidR="00575A11" w:rsidRPr="00575A11" w:rsidRDefault="00575A11" w:rsidP="00575A11">
      <w:pPr>
        <w:ind w:firstLine="360"/>
      </w:pPr>
      <w:r w:rsidRPr="00575A11">
        <w:rPr>
          <w:lang w:val="en"/>
        </w:rPr>
        <w:t>So, go on. Pair Up!</w:t>
      </w:r>
    </w:p>
    <w:p w14:paraId="73AA4771" w14:textId="77777777" w:rsidR="006D001B" w:rsidRPr="00575A11" w:rsidRDefault="006D001B" w:rsidP="006D001B"/>
    <w:p w14:paraId="6683AA11" w14:textId="77777777" w:rsidR="006D001B" w:rsidRPr="00575A11" w:rsidRDefault="006D001B" w:rsidP="006D001B">
      <w:pPr>
        <w:rPr>
          <w:i/>
          <w:iCs/>
          <w:lang w:val="en"/>
        </w:rPr>
      </w:pPr>
      <w:r w:rsidRPr="00575A11">
        <w:rPr>
          <w:i/>
          <w:iCs/>
          <w:lang w:val="en"/>
        </w:rPr>
        <w:t xml:space="preserve">Maria Terry is a Certified Sommelier and Wine Educator in the San Francisco Bay Area. www.LaSommelierre.com </w:t>
      </w:r>
    </w:p>
    <w:p w14:paraId="64203D4B" w14:textId="77777777" w:rsidR="006D001B" w:rsidRPr="00575A11" w:rsidRDefault="006D001B" w:rsidP="006D001B">
      <w:pPr>
        <w:pStyle w:val="Header"/>
        <w:ind w:right="630"/>
        <w:rPr>
          <w:b/>
          <w:bCs/>
          <w:color w:val="auto"/>
          <w:sz w:val="28"/>
          <w:szCs w:val="28"/>
          <w:u w:val="single"/>
          <w:lang w:val="en"/>
        </w:rPr>
      </w:pPr>
    </w:p>
    <w:p w14:paraId="43DC4E66" w14:textId="77777777" w:rsidR="006D001B" w:rsidRPr="00575A11" w:rsidRDefault="006D001B" w:rsidP="006D001B">
      <w:pPr>
        <w:pStyle w:val="Header"/>
        <w:ind w:right="630"/>
        <w:rPr>
          <w:b/>
          <w:bCs/>
          <w:color w:val="auto"/>
          <w:sz w:val="28"/>
          <w:szCs w:val="28"/>
          <w:u w:val="single"/>
          <w:lang w:val="en"/>
        </w:rPr>
      </w:pPr>
      <w:r w:rsidRPr="00575A11">
        <w:rPr>
          <w:b/>
          <w:bCs/>
          <w:color w:val="auto"/>
          <w:sz w:val="28"/>
          <w:szCs w:val="28"/>
          <w:u w:val="single"/>
          <w:lang w:val="en"/>
        </w:rPr>
        <w:t>Sweet and Spicy Chicken Skewers</w:t>
      </w:r>
    </w:p>
    <w:p w14:paraId="75B864F6" w14:textId="77777777" w:rsidR="006D001B" w:rsidRPr="00575A11" w:rsidRDefault="006D001B" w:rsidP="006D001B">
      <w:pPr>
        <w:overflowPunct w:val="0"/>
        <w:autoSpaceDE w:val="0"/>
        <w:autoSpaceDN w:val="0"/>
        <w:ind w:left="180" w:hanging="180"/>
        <w:rPr>
          <w:b/>
          <w:bCs/>
        </w:rPr>
      </w:pPr>
    </w:p>
    <w:p w14:paraId="3E061D44" w14:textId="77777777" w:rsidR="006D001B" w:rsidRPr="00575A11" w:rsidRDefault="006D001B" w:rsidP="006D001B">
      <w:pPr>
        <w:overflowPunct w:val="0"/>
        <w:autoSpaceDE w:val="0"/>
        <w:autoSpaceDN w:val="0"/>
        <w:ind w:left="180" w:hanging="180"/>
        <w:rPr>
          <w:b/>
          <w:bCs/>
        </w:rPr>
      </w:pPr>
      <w:r w:rsidRPr="00575A11">
        <w:rPr>
          <w:b/>
          <w:bCs/>
        </w:rPr>
        <w:t>INGREDIENTS</w:t>
      </w:r>
    </w:p>
    <w:p w14:paraId="0B9D82C3" w14:textId="77777777" w:rsidR="006D001B" w:rsidRPr="00575A11" w:rsidRDefault="006D001B" w:rsidP="006D001B">
      <w:pPr>
        <w:overflowPunct w:val="0"/>
        <w:autoSpaceDE w:val="0"/>
        <w:autoSpaceDN w:val="0"/>
        <w:ind w:left="180" w:hanging="180"/>
        <w:rPr>
          <w:bCs/>
        </w:rPr>
      </w:pPr>
      <w:r w:rsidRPr="00575A11">
        <w:rPr>
          <w:bCs/>
        </w:rPr>
        <w:t>For the sauce:</w:t>
      </w:r>
    </w:p>
    <w:p w14:paraId="34AE2A23" w14:textId="77777777" w:rsidR="006D001B" w:rsidRPr="00575A11" w:rsidRDefault="006D001B" w:rsidP="006D001B">
      <w:pPr>
        <w:overflowPunct w:val="0"/>
        <w:autoSpaceDE w:val="0"/>
        <w:autoSpaceDN w:val="0"/>
        <w:ind w:left="180" w:hanging="180"/>
        <w:rPr>
          <w:bCs/>
        </w:rPr>
      </w:pPr>
      <w:r w:rsidRPr="00575A11">
        <w:rPr>
          <w:bCs/>
        </w:rPr>
        <w:t>4 garlic cloves, pressed</w:t>
      </w:r>
    </w:p>
    <w:p w14:paraId="18935C81" w14:textId="77777777" w:rsidR="006D001B" w:rsidRPr="00575A11" w:rsidRDefault="006D001B" w:rsidP="006D001B">
      <w:pPr>
        <w:overflowPunct w:val="0"/>
        <w:autoSpaceDE w:val="0"/>
        <w:autoSpaceDN w:val="0"/>
        <w:ind w:left="180" w:hanging="180"/>
        <w:rPr>
          <w:bCs/>
        </w:rPr>
      </w:pPr>
      <w:r w:rsidRPr="00575A11">
        <w:rPr>
          <w:bCs/>
        </w:rPr>
        <w:t>¼ cup honey</w:t>
      </w:r>
    </w:p>
    <w:p w14:paraId="685087E5" w14:textId="77777777" w:rsidR="006D001B" w:rsidRPr="00575A11" w:rsidRDefault="006D001B" w:rsidP="006D001B">
      <w:pPr>
        <w:overflowPunct w:val="0"/>
        <w:autoSpaceDE w:val="0"/>
        <w:autoSpaceDN w:val="0"/>
        <w:ind w:left="180" w:hanging="180"/>
        <w:rPr>
          <w:bCs/>
        </w:rPr>
      </w:pPr>
      <w:r w:rsidRPr="00575A11">
        <w:rPr>
          <w:bCs/>
        </w:rPr>
        <w:t>2 Tablespoons Sriracha</w:t>
      </w:r>
    </w:p>
    <w:p w14:paraId="747A3D85" w14:textId="77777777" w:rsidR="006D001B" w:rsidRPr="00575A11" w:rsidRDefault="006D001B" w:rsidP="006D001B">
      <w:pPr>
        <w:overflowPunct w:val="0"/>
        <w:autoSpaceDE w:val="0"/>
        <w:autoSpaceDN w:val="0"/>
        <w:ind w:left="180" w:hanging="180"/>
        <w:rPr>
          <w:bCs/>
        </w:rPr>
      </w:pPr>
      <w:r w:rsidRPr="00575A11">
        <w:rPr>
          <w:bCs/>
        </w:rPr>
        <w:t>2 Tablespoons soy sauce</w:t>
      </w:r>
    </w:p>
    <w:p w14:paraId="109715A6" w14:textId="77777777" w:rsidR="006D001B" w:rsidRPr="00575A11" w:rsidRDefault="006D001B" w:rsidP="006D001B">
      <w:pPr>
        <w:overflowPunct w:val="0"/>
        <w:autoSpaceDE w:val="0"/>
        <w:autoSpaceDN w:val="0"/>
        <w:ind w:left="180" w:hanging="180"/>
        <w:rPr>
          <w:bCs/>
        </w:rPr>
      </w:pPr>
      <w:r w:rsidRPr="00575A11">
        <w:rPr>
          <w:bCs/>
        </w:rPr>
        <w:t>½ Tablespoon fresh grated ginger</w:t>
      </w:r>
    </w:p>
    <w:p w14:paraId="0F263E60" w14:textId="77777777" w:rsidR="006D001B" w:rsidRPr="00575A11" w:rsidRDefault="006D001B" w:rsidP="006D001B">
      <w:pPr>
        <w:overflowPunct w:val="0"/>
        <w:autoSpaceDE w:val="0"/>
        <w:autoSpaceDN w:val="0"/>
        <w:ind w:left="180" w:hanging="180"/>
        <w:rPr>
          <w:bCs/>
        </w:rPr>
      </w:pPr>
      <w:r w:rsidRPr="00575A11">
        <w:rPr>
          <w:bCs/>
        </w:rPr>
        <w:t>1 teaspoon ground black pepper</w:t>
      </w:r>
    </w:p>
    <w:p w14:paraId="49339DC6" w14:textId="77777777" w:rsidR="006D001B" w:rsidRPr="00575A11" w:rsidRDefault="006D001B" w:rsidP="006D001B">
      <w:pPr>
        <w:overflowPunct w:val="0"/>
        <w:autoSpaceDE w:val="0"/>
        <w:autoSpaceDN w:val="0"/>
        <w:ind w:left="180" w:hanging="180"/>
        <w:rPr>
          <w:bCs/>
        </w:rPr>
      </w:pPr>
      <w:r w:rsidRPr="00575A11">
        <w:rPr>
          <w:bCs/>
        </w:rPr>
        <w:t>½ teaspoon salt</w:t>
      </w:r>
    </w:p>
    <w:p w14:paraId="5C3897E9" w14:textId="05063EE8" w:rsidR="006D001B" w:rsidRPr="00575A11" w:rsidRDefault="006D001B" w:rsidP="006D001B">
      <w:pPr>
        <w:overflowPunct w:val="0"/>
        <w:autoSpaceDE w:val="0"/>
        <w:autoSpaceDN w:val="0"/>
        <w:ind w:left="180" w:hanging="180"/>
        <w:rPr>
          <w:bCs/>
        </w:rPr>
      </w:pPr>
      <w:r w:rsidRPr="00575A11">
        <w:rPr>
          <w:bCs/>
        </w:rPr>
        <w:t>1lb</w:t>
      </w:r>
      <w:r w:rsidR="00575A11" w:rsidRPr="00575A11">
        <w:rPr>
          <w:bCs/>
        </w:rPr>
        <w:t>.</w:t>
      </w:r>
      <w:r w:rsidRPr="00575A11">
        <w:rPr>
          <w:bCs/>
        </w:rPr>
        <w:t xml:space="preserve"> chicken breast, skinless</w:t>
      </w:r>
    </w:p>
    <w:p w14:paraId="02289D77" w14:textId="77777777" w:rsidR="006D001B" w:rsidRPr="00575A11" w:rsidRDefault="006D001B" w:rsidP="006D001B">
      <w:pPr>
        <w:overflowPunct w:val="0"/>
        <w:autoSpaceDE w:val="0"/>
        <w:autoSpaceDN w:val="0"/>
        <w:ind w:left="180" w:hanging="180"/>
        <w:rPr>
          <w:bCs/>
        </w:rPr>
      </w:pPr>
      <w:r w:rsidRPr="00575A11">
        <w:rPr>
          <w:bCs/>
        </w:rPr>
        <w:t>1 Tablespoon olive oil</w:t>
      </w:r>
    </w:p>
    <w:p w14:paraId="6B2D8D35" w14:textId="77777777" w:rsidR="006D001B" w:rsidRPr="00575A11" w:rsidRDefault="006D001B" w:rsidP="006D001B">
      <w:pPr>
        <w:overflowPunct w:val="0"/>
        <w:autoSpaceDE w:val="0"/>
        <w:autoSpaceDN w:val="0"/>
        <w:ind w:left="180" w:hanging="180"/>
        <w:rPr>
          <w:bCs/>
        </w:rPr>
      </w:pPr>
      <w:r w:rsidRPr="00575A11">
        <w:rPr>
          <w:bCs/>
        </w:rPr>
        <w:t>Lemon wedges, for serving</w:t>
      </w:r>
    </w:p>
    <w:p w14:paraId="4D8F2630" w14:textId="77777777" w:rsidR="006D001B" w:rsidRPr="00575A11" w:rsidRDefault="006D001B" w:rsidP="006D001B">
      <w:pPr>
        <w:overflowPunct w:val="0"/>
        <w:autoSpaceDE w:val="0"/>
        <w:autoSpaceDN w:val="0"/>
        <w:ind w:left="180" w:hanging="180"/>
        <w:rPr>
          <w:bCs/>
        </w:rPr>
      </w:pPr>
      <w:r w:rsidRPr="00575A11">
        <w:rPr>
          <w:bCs/>
        </w:rPr>
        <w:t xml:space="preserve">A handful of </w:t>
      </w:r>
      <w:proofErr w:type="gramStart"/>
      <w:r w:rsidRPr="00575A11">
        <w:rPr>
          <w:bCs/>
        </w:rPr>
        <w:t>cilantro</w:t>
      </w:r>
      <w:proofErr w:type="gramEnd"/>
      <w:r w:rsidRPr="00575A11">
        <w:rPr>
          <w:bCs/>
        </w:rPr>
        <w:t>, chopped, for serving</w:t>
      </w:r>
    </w:p>
    <w:p w14:paraId="07B8DAA1" w14:textId="77777777" w:rsidR="006D001B" w:rsidRPr="00575A11" w:rsidRDefault="006D001B" w:rsidP="006D001B">
      <w:pPr>
        <w:overflowPunct w:val="0"/>
        <w:autoSpaceDE w:val="0"/>
        <w:autoSpaceDN w:val="0"/>
        <w:ind w:left="180" w:hanging="180"/>
        <w:rPr>
          <w:bCs/>
        </w:rPr>
      </w:pPr>
    </w:p>
    <w:p w14:paraId="59A80823" w14:textId="77777777" w:rsidR="006D001B" w:rsidRPr="00575A11" w:rsidRDefault="006D001B" w:rsidP="006D001B">
      <w:pPr>
        <w:overflowPunct w:val="0"/>
        <w:autoSpaceDE w:val="0"/>
        <w:autoSpaceDN w:val="0"/>
        <w:rPr>
          <w:b/>
          <w:bCs/>
        </w:rPr>
      </w:pPr>
      <w:r w:rsidRPr="00575A11">
        <w:rPr>
          <w:b/>
          <w:bCs/>
        </w:rPr>
        <w:t>DIRECTIONS</w:t>
      </w:r>
    </w:p>
    <w:p w14:paraId="587D105A" w14:textId="77777777" w:rsidR="00575A11" w:rsidRPr="00575A11" w:rsidRDefault="00575A11" w:rsidP="00575A11">
      <w:pPr>
        <w:ind w:firstLine="180"/>
      </w:pPr>
      <w:r w:rsidRPr="00575A11">
        <w:t>In a small bowl, whisk together garlic, honey, olive oil, Sriracha, soy sauce, ginger, black pepper, and salt.</w:t>
      </w:r>
    </w:p>
    <w:p w14:paraId="50E93140" w14:textId="77777777" w:rsidR="00575A11" w:rsidRPr="00575A11" w:rsidRDefault="00575A11" w:rsidP="00575A11">
      <w:pPr>
        <w:ind w:firstLine="180"/>
      </w:pPr>
      <w:r w:rsidRPr="00575A11">
        <w:t>Cut chicken into small cubes, about 1-inch. Place them in a Ziplock bag and pour in the marinade. Squeeze out as much air as possible and zip the bag. Marinate for at least an hour or overnight in the fridge.</w:t>
      </w:r>
    </w:p>
    <w:p w14:paraId="1D1334F3" w14:textId="77777777" w:rsidR="00575A11" w:rsidRPr="00575A11" w:rsidRDefault="00575A11" w:rsidP="00575A11">
      <w:pPr>
        <w:ind w:firstLine="180"/>
      </w:pPr>
      <w:r w:rsidRPr="00575A11">
        <w:t>Preheat the oven to 400°F (200°C). Soak skewers in water for at least 30 minutes.</w:t>
      </w:r>
    </w:p>
    <w:p w14:paraId="04E319CF" w14:textId="77777777" w:rsidR="00575A11" w:rsidRPr="00575A11" w:rsidRDefault="00575A11" w:rsidP="00575A11">
      <w:pPr>
        <w:ind w:firstLine="180"/>
      </w:pPr>
      <w:r w:rsidRPr="00575A11">
        <w:lastRenderedPageBreak/>
        <w:t>Thread marinated chicken cubes in the skewers, about 4-5 pieces on each. Line a baking sheet with foil, drizzle with olive oil, and arrange chicken skewers on it.</w:t>
      </w:r>
    </w:p>
    <w:p w14:paraId="1761D146" w14:textId="77777777" w:rsidR="00575A11" w:rsidRPr="00575A11" w:rsidRDefault="00575A11" w:rsidP="00575A11">
      <w:pPr>
        <w:ind w:firstLine="180"/>
      </w:pPr>
      <w:r w:rsidRPr="00575A11">
        <w:t>Put marinade into a small saucepan and bring to a boil over medium-high heat. Reduce heat to medium and simmer until sauce is reduced by half, 3-5 minutes.</w:t>
      </w:r>
    </w:p>
    <w:p w14:paraId="1EA63150" w14:textId="77777777" w:rsidR="00575A11" w:rsidRPr="00575A11" w:rsidRDefault="00575A11" w:rsidP="00575A11">
      <w:pPr>
        <w:ind w:firstLine="180"/>
      </w:pPr>
      <w:r w:rsidRPr="00575A11">
        <w:t>Brush reduced sauce on chicken and bake until fully cooked, 15-20 minutes, turning and brushing on the sauce halfway.</w:t>
      </w:r>
    </w:p>
    <w:p w14:paraId="19D67A71" w14:textId="77777777" w:rsidR="006D001B" w:rsidRPr="00575A11" w:rsidRDefault="006D001B" w:rsidP="006D001B">
      <w:pPr>
        <w:overflowPunct w:val="0"/>
        <w:autoSpaceDE w:val="0"/>
        <w:autoSpaceDN w:val="0"/>
      </w:pPr>
    </w:p>
    <w:p w14:paraId="5423F4E6" w14:textId="77777777" w:rsidR="006D001B" w:rsidRPr="00575A11" w:rsidRDefault="006D001B" w:rsidP="006D001B">
      <w:pPr>
        <w:overflowPunct w:val="0"/>
        <w:autoSpaceDE w:val="0"/>
        <w:autoSpaceDN w:val="0"/>
      </w:pPr>
      <w:r w:rsidRPr="00575A11">
        <w:t>Yield: 9 skewers</w:t>
      </w:r>
    </w:p>
    <w:p w14:paraId="02771012" w14:textId="77777777" w:rsidR="006D001B" w:rsidRPr="00575A11" w:rsidRDefault="006D001B" w:rsidP="006D001B">
      <w:pPr>
        <w:overflowPunct w:val="0"/>
        <w:autoSpaceDE w:val="0"/>
        <w:autoSpaceDN w:val="0"/>
        <w:rPr>
          <w:lang w:val="en"/>
        </w:rPr>
      </w:pPr>
    </w:p>
    <w:p w14:paraId="2CB04753" w14:textId="77777777" w:rsidR="006D001B" w:rsidRPr="00575A11" w:rsidRDefault="006D001B" w:rsidP="006D001B">
      <w:pPr>
        <w:pStyle w:val="Header"/>
        <w:ind w:right="630"/>
        <w:rPr>
          <w:b/>
          <w:bCs/>
          <w:color w:val="auto"/>
          <w:sz w:val="28"/>
          <w:szCs w:val="28"/>
          <w:u w:val="single"/>
          <w:lang w:val="en"/>
        </w:rPr>
      </w:pPr>
      <w:r w:rsidRPr="00575A11">
        <w:rPr>
          <w:b/>
          <w:bCs/>
          <w:color w:val="auto"/>
          <w:sz w:val="28"/>
          <w:szCs w:val="28"/>
          <w:u w:val="single"/>
          <w:lang w:val="en"/>
        </w:rPr>
        <w:t>Pulled Pork</w:t>
      </w:r>
    </w:p>
    <w:p w14:paraId="01AD0B42" w14:textId="77777777" w:rsidR="006D001B" w:rsidRPr="00575A11" w:rsidRDefault="006D001B" w:rsidP="006D001B">
      <w:pPr>
        <w:overflowPunct w:val="0"/>
        <w:autoSpaceDE w:val="0"/>
        <w:autoSpaceDN w:val="0"/>
        <w:ind w:left="180" w:hanging="180"/>
        <w:rPr>
          <w:b/>
          <w:bCs/>
        </w:rPr>
      </w:pPr>
    </w:p>
    <w:p w14:paraId="66958DC2" w14:textId="77777777" w:rsidR="006D001B" w:rsidRPr="00575A11" w:rsidRDefault="006D001B" w:rsidP="006D001B">
      <w:pPr>
        <w:overflowPunct w:val="0"/>
        <w:autoSpaceDE w:val="0"/>
        <w:autoSpaceDN w:val="0"/>
        <w:ind w:left="180" w:hanging="180"/>
        <w:rPr>
          <w:b/>
          <w:bCs/>
        </w:rPr>
      </w:pPr>
      <w:r w:rsidRPr="00575A11">
        <w:rPr>
          <w:b/>
          <w:bCs/>
        </w:rPr>
        <w:t>INGREDIENTS</w:t>
      </w:r>
    </w:p>
    <w:p w14:paraId="126C40D2" w14:textId="77777777" w:rsidR="006D001B" w:rsidRPr="00575A11" w:rsidRDefault="006D001B" w:rsidP="006D001B">
      <w:pPr>
        <w:overflowPunct w:val="0"/>
        <w:autoSpaceDE w:val="0"/>
        <w:autoSpaceDN w:val="0"/>
        <w:ind w:left="180" w:hanging="180"/>
      </w:pPr>
      <w:r w:rsidRPr="00575A11">
        <w:t>4 to 5-pound pork shoulder, bone-in</w:t>
      </w:r>
    </w:p>
    <w:p w14:paraId="5DFF6DA3" w14:textId="77777777" w:rsidR="006D001B" w:rsidRPr="00575A11" w:rsidRDefault="006D001B" w:rsidP="006D001B">
      <w:pPr>
        <w:overflowPunct w:val="0"/>
        <w:autoSpaceDE w:val="0"/>
        <w:autoSpaceDN w:val="0"/>
        <w:ind w:left="180" w:hanging="180"/>
      </w:pPr>
      <w:r w:rsidRPr="00575A11">
        <w:t>1 Tablespoon brown sugar</w:t>
      </w:r>
    </w:p>
    <w:p w14:paraId="2B1DECA5" w14:textId="77777777" w:rsidR="006D001B" w:rsidRPr="00575A11" w:rsidRDefault="006D001B" w:rsidP="006D001B">
      <w:pPr>
        <w:overflowPunct w:val="0"/>
        <w:autoSpaceDE w:val="0"/>
        <w:autoSpaceDN w:val="0"/>
        <w:ind w:left="180" w:hanging="180"/>
      </w:pPr>
      <w:r w:rsidRPr="00575A11">
        <w:t>2 teaspoons cumin</w:t>
      </w:r>
    </w:p>
    <w:p w14:paraId="360C3508" w14:textId="77777777" w:rsidR="006D001B" w:rsidRPr="00575A11" w:rsidRDefault="006D001B" w:rsidP="006D001B">
      <w:pPr>
        <w:overflowPunct w:val="0"/>
        <w:autoSpaceDE w:val="0"/>
        <w:autoSpaceDN w:val="0"/>
        <w:ind w:left="180" w:hanging="180"/>
      </w:pPr>
      <w:r w:rsidRPr="00575A11">
        <w:t>1½ teaspoons paprika</w:t>
      </w:r>
    </w:p>
    <w:p w14:paraId="0D5B4B80" w14:textId="77777777" w:rsidR="006D001B" w:rsidRPr="00575A11" w:rsidRDefault="006D001B" w:rsidP="006D001B">
      <w:pPr>
        <w:overflowPunct w:val="0"/>
        <w:autoSpaceDE w:val="0"/>
        <w:autoSpaceDN w:val="0"/>
        <w:ind w:left="180" w:hanging="180"/>
      </w:pPr>
      <w:r w:rsidRPr="00575A11">
        <w:t>½ Tablespoon salt</w:t>
      </w:r>
    </w:p>
    <w:p w14:paraId="026C2DF1" w14:textId="77777777" w:rsidR="006D001B" w:rsidRPr="00575A11" w:rsidRDefault="006D001B" w:rsidP="006D001B">
      <w:pPr>
        <w:overflowPunct w:val="0"/>
        <w:autoSpaceDE w:val="0"/>
        <w:autoSpaceDN w:val="0"/>
        <w:ind w:left="180" w:hanging="180"/>
      </w:pPr>
      <w:r w:rsidRPr="00575A11">
        <w:t>1 teaspoon pepper</w:t>
      </w:r>
    </w:p>
    <w:p w14:paraId="0B2B321F" w14:textId="77777777" w:rsidR="006D001B" w:rsidRPr="00575A11" w:rsidRDefault="006D001B" w:rsidP="006D001B">
      <w:pPr>
        <w:overflowPunct w:val="0"/>
        <w:autoSpaceDE w:val="0"/>
        <w:autoSpaceDN w:val="0"/>
        <w:ind w:left="180" w:hanging="180"/>
      </w:pPr>
      <w:r w:rsidRPr="00575A11">
        <w:t>1 Tablespoon olive oil</w:t>
      </w:r>
    </w:p>
    <w:p w14:paraId="132E9241" w14:textId="77777777" w:rsidR="006D001B" w:rsidRPr="00575A11" w:rsidRDefault="006D001B" w:rsidP="006D001B">
      <w:pPr>
        <w:overflowPunct w:val="0"/>
        <w:autoSpaceDE w:val="0"/>
        <w:autoSpaceDN w:val="0"/>
        <w:ind w:left="180" w:hanging="180"/>
      </w:pPr>
      <w:r w:rsidRPr="00575A11">
        <w:t>2 medium yellow onions, peeled and cut into wedges</w:t>
      </w:r>
    </w:p>
    <w:p w14:paraId="7CAD7A8D" w14:textId="77777777" w:rsidR="006D001B" w:rsidRPr="00575A11" w:rsidRDefault="006D001B" w:rsidP="006D001B">
      <w:pPr>
        <w:overflowPunct w:val="0"/>
        <w:autoSpaceDE w:val="0"/>
        <w:autoSpaceDN w:val="0"/>
        <w:ind w:left="180" w:hanging="180"/>
      </w:pPr>
      <w:r w:rsidRPr="00575A11">
        <w:t>3 medium carrots, peeled and cut into large chunks</w:t>
      </w:r>
    </w:p>
    <w:p w14:paraId="264377F6" w14:textId="77777777" w:rsidR="006D001B" w:rsidRPr="00575A11" w:rsidRDefault="006D001B" w:rsidP="006D001B">
      <w:pPr>
        <w:overflowPunct w:val="0"/>
        <w:autoSpaceDE w:val="0"/>
        <w:autoSpaceDN w:val="0"/>
        <w:ind w:left="180" w:hanging="180"/>
      </w:pPr>
      <w:r w:rsidRPr="00575A11">
        <w:t>4 cloves of garlic, peeled</w:t>
      </w:r>
    </w:p>
    <w:p w14:paraId="055DD67D" w14:textId="77777777" w:rsidR="006D001B" w:rsidRPr="00575A11" w:rsidRDefault="006D001B" w:rsidP="006D001B">
      <w:pPr>
        <w:overflowPunct w:val="0"/>
        <w:autoSpaceDE w:val="0"/>
        <w:autoSpaceDN w:val="0"/>
        <w:ind w:left="180" w:hanging="180"/>
      </w:pPr>
      <w:r w:rsidRPr="00575A11">
        <w:t xml:space="preserve">1 14-ounce can </w:t>
      </w:r>
      <w:proofErr w:type="gramStart"/>
      <w:r w:rsidRPr="00575A11">
        <w:t>diced</w:t>
      </w:r>
      <w:proofErr w:type="gramEnd"/>
      <w:r w:rsidRPr="00575A11">
        <w:t xml:space="preserve"> tomatoes</w:t>
      </w:r>
    </w:p>
    <w:p w14:paraId="7BFA1CC6" w14:textId="77777777" w:rsidR="006D001B" w:rsidRPr="00575A11" w:rsidRDefault="006D001B" w:rsidP="006D001B">
      <w:pPr>
        <w:overflowPunct w:val="0"/>
        <w:autoSpaceDE w:val="0"/>
        <w:autoSpaceDN w:val="0"/>
        <w:ind w:left="180" w:hanging="180"/>
      </w:pPr>
      <w:r w:rsidRPr="00575A11">
        <w:t>1 12-ounce beer (a basic lager works well)</w:t>
      </w:r>
    </w:p>
    <w:p w14:paraId="452ECDF1" w14:textId="77777777" w:rsidR="006D001B" w:rsidRPr="00575A11" w:rsidRDefault="006D001B" w:rsidP="006D001B">
      <w:pPr>
        <w:overflowPunct w:val="0"/>
        <w:autoSpaceDE w:val="0"/>
        <w:autoSpaceDN w:val="0"/>
        <w:ind w:left="180" w:hanging="180"/>
      </w:pPr>
    </w:p>
    <w:p w14:paraId="2F9F73B0" w14:textId="77777777" w:rsidR="006D001B" w:rsidRPr="00575A11" w:rsidRDefault="006D001B" w:rsidP="006D001B">
      <w:pPr>
        <w:overflowPunct w:val="0"/>
        <w:autoSpaceDE w:val="0"/>
        <w:autoSpaceDN w:val="0"/>
        <w:rPr>
          <w:b/>
          <w:bCs/>
        </w:rPr>
      </w:pPr>
      <w:r w:rsidRPr="00575A11">
        <w:rPr>
          <w:b/>
          <w:bCs/>
        </w:rPr>
        <w:t>DIRECTIONS</w:t>
      </w:r>
    </w:p>
    <w:p w14:paraId="517B919B" w14:textId="77777777" w:rsidR="00575A11" w:rsidRPr="00575A11" w:rsidRDefault="00575A11" w:rsidP="00575A11">
      <w:r w:rsidRPr="00575A11">
        <w:t>Preheat the oven to 325</w:t>
      </w:r>
      <w:r w:rsidRPr="00575A11">
        <w:rPr>
          <w:rFonts w:ascii="Cambria Math" w:hAnsi="Cambria Math" w:cs="Cambria Math"/>
        </w:rPr>
        <w:t>℉</w:t>
      </w:r>
      <w:r w:rsidRPr="00575A11">
        <w:t>.</w:t>
      </w:r>
    </w:p>
    <w:p w14:paraId="0C8DCD84" w14:textId="77777777" w:rsidR="00575A11" w:rsidRPr="00575A11" w:rsidRDefault="00575A11" w:rsidP="00575A11">
      <w:r w:rsidRPr="00575A11">
        <w:t> </w:t>
      </w:r>
    </w:p>
    <w:p w14:paraId="3711EB23" w14:textId="77777777" w:rsidR="00575A11" w:rsidRPr="00575A11" w:rsidRDefault="00575A11" w:rsidP="00575A11">
      <w:r w:rsidRPr="00575A11">
        <w:t>Trim the pork shoulder of any thick layers of fat. Combine brown sugar, cumin, paprika, salt, and pepper in a small bowl. Rub pork with spice mixture, getting into crevices and on the sides. Allow the pork to sit for about 30 minutes.</w:t>
      </w:r>
    </w:p>
    <w:p w14:paraId="457681AB" w14:textId="77777777" w:rsidR="00575A11" w:rsidRPr="00575A11" w:rsidRDefault="00575A11" w:rsidP="00575A11">
      <w:r w:rsidRPr="00575A11">
        <w:t> </w:t>
      </w:r>
    </w:p>
    <w:p w14:paraId="6E5962CC" w14:textId="77777777" w:rsidR="00575A11" w:rsidRPr="00575A11" w:rsidRDefault="00575A11" w:rsidP="00575A11">
      <w:r w:rsidRPr="00575A11">
        <w:t>Heat olive oil in large Dutch oven over medium-high heat. Brown pork on all sides, about 3 minutes per side. Remove from pot. Add onions, carrots, garlic, tomatoes, and beer. Bring to a simmer, scraping bottom of pot with a wooden spoon to bring up any browned bits.</w:t>
      </w:r>
    </w:p>
    <w:p w14:paraId="7630189A" w14:textId="77777777" w:rsidR="00575A11" w:rsidRPr="00575A11" w:rsidRDefault="00575A11" w:rsidP="00575A11">
      <w:r w:rsidRPr="00575A11">
        <w:t> </w:t>
      </w:r>
    </w:p>
    <w:p w14:paraId="2E2CCCC0" w14:textId="77777777" w:rsidR="00575A11" w:rsidRPr="00575A11" w:rsidRDefault="00575A11" w:rsidP="00575A11">
      <w:r w:rsidRPr="00575A11">
        <w:t>Return the pork to the pot. Cover and put in oven for 3 1/2 to 4 hours, checking once or twice, until meat is extremely tender and pulls away from the bone easily. Shred pork in the pot, using tongs to separate the meat from the fat. Discard the bone or set aside for another use.</w:t>
      </w:r>
    </w:p>
    <w:p w14:paraId="46E0526B" w14:textId="77777777" w:rsidR="006D001B" w:rsidRPr="00575A11" w:rsidRDefault="006D001B" w:rsidP="006D001B">
      <w:pPr>
        <w:overflowPunct w:val="0"/>
        <w:autoSpaceDE w:val="0"/>
        <w:autoSpaceDN w:val="0"/>
      </w:pPr>
    </w:p>
    <w:p w14:paraId="26C6BA6D" w14:textId="77777777" w:rsidR="006D001B" w:rsidRPr="00575A11" w:rsidRDefault="006D001B" w:rsidP="006D001B">
      <w:pPr>
        <w:overflowPunct w:val="0"/>
        <w:autoSpaceDE w:val="0"/>
        <w:autoSpaceDN w:val="0"/>
      </w:pPr>
      <w:r w:rsidRPr="00575A11">
        <w:t>Yield: enough for about 20 sliders</w:t>
      </w:r>
    </w:p>
    <w:p w14:paraId="30EA9C20" w14:textId="77777777" w:rsidR="006D001B" w:rsidRPr="00575A11" w:rsidRDefault="006D001B" w:rsidP="006D001B">
      <w:pPr>
        <w:overflowPunct w:val="0"/>
        <w:autoSpaceDE w:val="0"/>
        <w:autoSpaceDN w:val="0"/>
      </w:pPr>
    </w:p>
    <w:p w14:paraId="337437C4" w14:textId="77777777" w:rsidR="006D001B" w:rsidRPr="00575A11" w:rsidRDefault="006D001B" w:rsidP="006D001B">
      <w:pPr>
        <w:pStyle w:val="Header"/>
        <w:ind w:right="630"/>
        <w:rPr>
          <w:b/>
          <w:bCs/>
          <w:color w:val="auto"/>
          <w:sz w:val="28"/>
          <w:szCs w:val="28"/>
          <w:u w:val="single"/>
          <w:lang w:val="en"/>
        </w:rPr>
      </w:pPr>
      <w:r w:rsidRPr="00575A11">
        <w:rPr>
          <w:b/>
          <w:bCs/>
          <w:color w:val="auto"/>
          <w:sz w:val="28"/>
          <w:szCs w:val="28"/>
          <w:u w:val="single"/>
          <w:lang w:val="en"/>
        </w:rPr>
        <w:t>Jicama-Cilantro Cole Slaw</w:t>
      </w:r>
    </w:p>
    <w:p w14:paraId="0C8C2044" w14:textId="77777777" w:rsidR="006D001B" w:rsidRPr="00575A11" w:rsidRDefault="006D001B" w:rsidP="006D001B">
      <w:pPr>
        <w:overflowPunct w:val="0"/>
        <w:autoSpaceDE w:val="0"/>
        <w:autoSpaceDN w:val="0"/>
        <w:ind w:left="180" w:hanging="180"/>
        <w:rPr>
          <w:b/>
          <w:bCs/>
        </w:rPr>
      </w:pPr>
    </w:p>
    <w:p w14:paraId="76BE7DCF" w14:textId="77777777" w:rsidR="006D001B" w:rsidRPr="00575A11" w:rsidRDefault="006D001B" w:rsidP="006D001B">
      <w:pPr>
        <w:overflowPunct w:val="0"/>
        <w:autoSpaceDE w:val="0"/>
        <w:autoSpaceDN w:val="0"/>
        <w:ind w:left="180" w:hanging="180"/>
        <w:rPr>
          <w:b/>
          <w:bCs/>
        </w:rPr>
      </w:pPr>
      <w:r w:rsidRPr="00575A11">
        <w:rPr>
          <w:b/>
          <w:bCs/>
        </w:rPr>
        <w:t>INGREDIENTS</w:t>
      </w:r>
    </w:p>
    <w:p w14:paraId="04ED5561" w14:textId="77777777" w:rsidR="006D001B" w:rsidRPr="00575A11" w:rsidRDefault="006D001B" w:rsidP="006D001B">
      <w:pPr>
        <w:overflowPunct w:val="0"/>
        <w:autoSpaceDE w:val="0"/>
        <w:autoSpaceDN w:val="0"/>
        <w:ind w:left="180" w:hanging="180"/>
      </w:pPr>
      <w:r w:rsidRPr="00575A11">
        <w:t xml:space="preserve">1 large jicama, peeled and finely shredded </w:t>
      </w:r>
    </w:p>
    <w:p w14:paraId="1FF1225D" w14:textId="77777777" w:rsidR="006D001B" w:rsidRPr="00575A11" w:rsidRDefault="006D001B" w:rsidP="006D001B">
      <w:pPr>
        <w:overflowPunct w:val="0"/>
        <w:autoSpaceDE w:val="0"/>
        <w:autoSpaceDN w:val="0"/>
        <w:ind w:left="180" w:hanging="180"/>
      </w:pPr>
      <w:r w:rsidRPr="00575A11">
        <w:t xml:space="preserve">1/2 Napa cabbage, finely shredded </w:t>
      </w:r>
    </w:p>
    <w:p w14:paraId="00BFFF23" w14:textId="77777777" w:rsidR="006D001B" w:rsidRPr="00575A11" w:rsidRDefault="006D001B" w:rsidP="006D001B">
      <w:pPr>
        <w:overflowPunct w:val="0"/>
        <w:autoSpaceDE w:val="0"/>
        <w:autoSpaceDN w:val="0"/>
        <w:ind w:left="180" w:hanging="180"/>
      </w:pPr>
      <w:r w:rsidRPr="00575A11">
        <w:t xml:space="preserve">2 carrots, shredded </w:t>
      </w:r>
    </w:p>
    <w:p w14:paraId="60ABA1C7" w14:textId="77777777" w:rsidR="006D001B" w:rsidRPr="00575A11" w:rsidRDefault="006D001B" w:rsidP="006D001B">
      <w:pPr>
        <w:overflowPunct w:val="0"/>
        <w:autoSpaceDE w:val="0"/>
        <w:autoSpaceDN w:val="0"/>
        <w:ind w:left="180" w:hanging="180"/>
      </w:pPr>
      <w:r w:rsidRPr="00575A11">
        <w:t xml:space="preserve">1/2 cup freshly squeezed lime juice </w:t>
      </w:r>
    </w:p>
    <w:p w14:paraId="336A34C0" w14:textId="77777777" w:rsidR="006D001B" w:rsidRPr="00575A11" w:rsidRDefault="006D001B" w:rsidP="006D001B">
      <w:pPr>
        <w:overflowPunct w:val="0"/>
        <w:autoSpaceDE w:val="0"/>
        <w:autoSpaceDN w:val="0"/>
        <w:ind w:left="180" w:hanging="180"/>
      </w:pPr>
      <w:r w:rsidRPr="00575A11">
        <w:t xml:space="preserve">2 tablespoons rice vinegar </w:t>
      </w:r>
    </w:p>
    <w:p w14:paraId="0C766672" w14:textId="77777777" w:rsidR="006D001B" w:rsidRPr="00575A11" w:rsidRDefault="006D001B" w:rsidP="006D001B">
      <w:pPr>
        <w:overflowPunct w:val="0"/>
        <w:autoSpaceDE w:val="0"/>
        <w:autoSpaceDN w:val="0"/>
        <w:ind w:left="180" w:hanging="180"/>
      </w:pPr>
      <w:r w:rsidRPr="00575A11">
        <w:t xml:space="preserve">2 tablespoons ancho chili powder </w:t>
      </w:r>
    </w:p>
    <w:p w14:paraId="3544DBD6" w14:textId="77777777" w:rsidR="006D001B" w:rsidRPr="00575A11" w:rsidRDefault="006D001B" w:rsidP="006D001B">
      <w:pPr>
        <w:overflowPunct w:val="0"/>
        <w:autoSpaceDE w:val="0"/>
        <w:autoSpaceDN w:val="0"/>
        <w:ind w:left="180" w:hanging="180"/>
      </w:pPr>
      <w:r w:rsidRPr="00575A11">
        <w:t xml:space="preserve">2 tablespoons honey </w:t>
      </w:r>
    </w:p>
    <w:p w14:paraId="2DB271F7" w14:textId="77777777" w:rsidR="006D001B" w:rsidRPr="00575A11" w:rsidRDefault="006D001B" w:rsidP="006D001B">
      <w:pPr>
        <w:overflowPunct w:val="0"/>
        <w:autoSpaceDE w:val="0"/>
        <w:autoSpaceDN w:val="0"/>
        <w:ind w:left="180" w:hanging="180"/>
      </w:pPr>
      <w:r w:rsidRPr="00575A11">
        <w:t xml:space="preserve">1/2 cup canola oil </w:t>
      </w:r>
    </w:p>
    <w:p w14:paraId="31CAE6AD" w14:textId="77777777" w:rsidR="006D001B" w:rsidRPr="00575A11" w:rsidRDefault="006D001B" w:rsidP="006D001B">
      <w:pPr>
        <w:overflowPunct w:val="0"/>
        <w:autoSpaceDE w:val="0"/>
        <w:autoSpaceDN w:val="0"/>
        <w:ind w:left="180" w:hanging="180"/>
      </w:pPr>
      <w:r w:rsidRPr="00575A11">
        <w:t xml:space="preserve">Salt and freshly ground black pepper </w:t>
      </w:r>
    </w:p>
    <w:p w14:paraId="50003B6F" w14:textId="77777777" w:rsidR="006D001B" w:rsidRPr="00575A11" w:rsidRDefault="006D001B" w:rsidP="006D001B">
      <w:pPr>
        <w:overflowPunct w:val="0"/>
        <w:autoSpaceDE w:val="0"/>
        <w:autoSpaceDN w:val="0"/>
        <w:ind w:left="180" w:hanging="180"/>
      </w:pPr>
      <w:r w:rsidRPr="00575A11">
        <w:t>1/4 cup finely chopped cilantro leaves</w:t>
      </w:r>
    </w:p>
    <w:p w14:paraId="33F50131" w14:textId="77777777" w:rsidR="006D001B" w:rsidRPr="00575A11" w:rsidRDefault="006D001B" w:rsidP="006D001B">
      <w:pPr>
        <w:overflowPunct w:val="0"/>
        <w:autoSpaceDE w:val="0"/>
        <w:autoSpaceDN w:val="0"/>
        <w:rPr>
          <w:b/>
          <w:bCs/>
        </w:rPr>
      </w:pPr>
      <w:r w:rsidRPr="00575A11">
        <w:rPr>
          <w:b/>
          <w:bCs/>
        </w:rPr>
        <w:t>DIRECTIONS</w:t>
      </w:r>
    </w:p>
    <w:p w14:paraId="65A413A0" w14:textId="77777777" w:rsidR="00575A11" w:rsidRPr="00575A11" w:rsidRDefault="00575A11" w:rsidP="00575A11">
      <w:r w:rsidRPr="00575A11">
        <w:t>Place jicama, cabbage, and carrots in a large bowl. Whisk together lime juice, vinegar, ancho powder, honey, and oil in a medium bowl. Season with salt and pepper to taste. Pour dressing over jicama mixture and toss to coat well. Fold in the cilantro. Let stand at room temperature for 15 minutes before serving.</w:t>
      </w:r>
    </w:p>
    <w:p w14:paraId="5DF2CEB4" w14:textId="77777777" w:rsidR="006D001B" w:rsidRPr="00575A11" w:rsidRDefault="006D001B" w:rsidP="006D001B">
      <w:pPr>
        <w:overflowPunct w:val="0"/>
        <w:autoSpaceDE w:val="0"/>
        <w:autoSpaceDN w:val="0"/>
      </w:pPr>
    </w:p>
    <w:p w14:paraId="46F0BF09" w14:textId="77777777" w:rsidR="006D001B" w:rsidRPr="00575A11" w:rsidRDefault="006D001B" w:rsidP="006D001B">
      <w:pPr>
        <w:overflowPunct w:val="0"/>
        <w:autoSpaceDE w:val="0"/>
        <w:autoSpaceDN w:val="0"/>
      </w:pPr>
      <w:r w:rsidRPr="00575A11">
        <w:t>Yield: about 6 cups</w:t>
      </w:r>
    </w:p>
    <w:p w14:paraId="1CDD8879" w14:textId="77777777" w:rsidR="006D001B" w:rsidRPr="00575A11" w:rsidRDefault="006D001B" w:rsidP="006D001B">
      <w:pPr>
        <w:overflowPunct w:val="0"/>
        <w:autoSpaceDE w:val="0"/>
        <w:autoSpaceDN w:val="0"/>
        <w:ind w:left="180" w:hanging="180"/>
        <w:rPr>
          <w:rFonts w:eastAsia="Calibri"/>
          <w:b/>
          <w:bCs/>
          <w:sz w:val="28"/>
          <w:szCs w:val="28"/>
          <w:u w:val="single"/>
        </w:rPr>
      </w:pPr>
    </w:p>
    <w:p w14:paraId="79C95961" w14:textId="77777777" w:rsidR="006D001B" w:rsidRPr="00575A11" w:rsidRDefault="006D001B" w:rsidP="006D001B">
      <w:pPr>
        <w:overflowPunct w:val="0"/>
        <w:autoSpaceDE w:val="0"/>
        <w:autoSpaceDN w:val="0"/>
        <w:ind w:left="180" w:hanging="180"/>
        <w:rPr>
          <w:b/>
          <w:bCs/>
        </w:rPr>
      </w:pPr>
      <w:r w:rsidRPr="00575A11">
        <w:rPr>
          <w:rFonts w:eastAsia="Calibri"/>
          <w:b/>
          <w:bCs/>
          <w:sz w:val="28"/>
          <w:szCs w:val="28"/>
          <w:u w:val="single"/>
          <w:lang w:val="en"/>
        </w:rPr>
        <w:t>Mocha Chocolate Chip Cookie</w:t>
      </w:r>
    </w:p>
    <w:p w14:paraId="3C76CCC2" w14:textId="77777777" w:rsidR="006D001B" w:rsidRPr="00575A11" w:rsidRDefault="006D001B" w:rsidP="006D001B">
      <w:pPr>
        <w:overflowPunct w:val="0"/>
        <w:autoSpaceDE w:val="0"/>
        <w:autoSpaceDN w:val="0"/>
        <w:ind w:left="180" w:hanging="180"/>
        <w:rPr>
          <w:rFonts w:eastAsiaTheme="minorHAnsi"/>
          <w:b/>
          <w:bCs/>
        </w:rPr>
      </w:pPr>
    </w:p>
    <w:p w14:paraId="349A0552" w14:textId="77777777" w:rsidR="006D001B" w:rsidRPr="00575A11" w:rsidRDefault="006D001B" w:rsidP="006D001B">
      <w:pPr>
        <w:overflowPunct w:val="0"/>
        <w:autoSpaceDE w:val="0"/>
        <w:autoSpaceDN w:val="0"/>
        <w:ind w:left="180" w:hanging="180"/>
        <w:rPr>
          <w:b/>
          <w:bCs/>
        </w:rPr>
      </w:pPr>
      <w:r w:rsidRPr="00575A11">
        <w:rPr>
          <w:b/>
          <w:bCs/>
        </w:rPr>
        <w:t>INGREDIENTS</w:t>
      </w:r>
    </w:p>
    <w:p w14:paraId="13CAE246" w14:textId="77777777" w:rsidR="006D001B" w:rsidRPr="00575A11" w:rsidRDefault="006D001B" w:rsidP="006D001B">
      <w:pPr>
        <w:overflowPunct w:val="0"/>
        <w:autoSpaceDE w:val="0"/>
        <w:autoSpaceDN w:val="0"/>
        <w:ind w:left="180" w:hanging="180"/>
      </w:pPr>
      <w:r w:rsidRPr="00575A11">
        <w:t>½ cup softened butter</w:t>
      </w:r>
    </w:p>
    <w:p w14:paraId="695755D8" w14:textId="77777777" w:rsidR="006D001B" w:rsidRPr="00575A11" w:rsidRDefault="006D001B" w:rsidP="006D001B">
      <w:pPr>
        <w:overflowPunct w:val="0"/>
        <w:autoSpaceDE w:val="0"/>
        <w:autoSpaceDN w:val="0"/>
        <w:ind w:left="180" w:hanging="180"/>
      </w:pPr>
      <w:r w:rsidRPr="00575A11">
        <w:t>1 cup light brown sugar</w:t>
      </w:r>
    </w:p>
    <w:p w14:paraId="56852512" w14:textId="77777777" w:rsidR="006D001B" w:rsidRPr="00575A11" w:rsidRDefault="006D001B" w:rsidP="006D001B">
      <w:pPr>
        <w:overflowPunct w:val="0"/>
        <w:autoSpaceDE w:val="0"/>
        <w:autoSpaceDN w:val="0"/>
        <w:ind w:left="180" w:hanging="180"/>
      </w:pPr>
      <w:r w:rsidRPr="00575A11">
        <w:t>3 Tablespoons granulated sugar</w:t>
      </w:r>
    </w:p>
    <w:p w14:paraId="4CEC0911" w14:textId="77777777" w:rsidR="006D001B" w:rsidRPr="00575A11" w:rsidRDefault="006D001B" w:rsidP="006D001B">
      <w:pPr>
        <w:overflowPunct w:val="0"/>
        <w:autoSpaceDE w:val="0"/>
        <w:autoSpaceDN w:val="0"/>
        <w:ind w:left="180" w:hanging="180"/>
      </w:pPr>
      <w:r w:rsidRPr="00575A11">
        <w:t>1 large egg</w:t>
      </w:r>
    </w:p>
    <w:p w14:paraId="1624AFBD" w14:textId="77777777" w:rsidR="006D001B" w:rsidRPr="00575A11" w:rsidRDefault="006D001B" w:rsidP="006D001B">
      <w:pPr>
        <w:overflowPunct w:val="0"/>
        <w:autoSpaceDE w:val="0"/>
        <w:autoSpaceDN w:val="0"/>
        <w:ind w:left="180" w:hanging="180"/>
      </w:pPr>
      <w:r w:rsidRPr="00575A11">
        <w:t>2 teaspoons vanilla extract</w:t>
      </w:r>
    </w:p>
    <w:p w14:paraId="1876A1FB" w14:textId="77777777" w:rsidR="006D001B" w:rsidRPr="00575A11" w:rsidRDefault="006D001B" w:rsidP="006D001B">
      <w:pPr>
        <w:overflowPunct w:val="0"/>
        <w:autoSpaceDE w:val="0"/>
        <w:autoSpaceDN w:val="0"/>
        <w:ind w:left="180" w:hanging="180"/>
      </w:pPr>
      <w:r w:rsidRPr="00575A11">
        <w:t>1/2 teaspoon baking powder</w:t>
      </w:r>
    </w:p>
    <w:p w14:paraId="1A30D621" w14:textId="77777777" w:rsidR="006D001B" w:rsidRPr="00575A11" w:rsidRDefault="006D001B" w:rsidP="006D001B">
      <w:pPr>
        <w:overflowPunct w:val="0"/>
        <w:autoSpaceDE w:val="0"/>
        <w:autoSpaceDN w:val="0"/>
        <w:ind w:left="180" w:hanging="180"/>
      </w:pPr>
      <w:r w:rsidRPr="00575A11">
        <w:t>1/2 teaspoon baking soda</w:t>
      </w:r>
    </w:p>
    <w:p w14:paraId="5E936F73" w14:textId="77777777" w:rsidR="006D001B" w:rsidRPr="00575A11" w:rsidRDefault="006D001B" w:rsidP="006D001B">
      <w:pPr>
        <w:overflowPunct w:val="0"/>
        <w:autoSpaceDE w:val="0"/>
        <w:autoSpaceDN w:val="0"/>
        <w:ind w:left="180" w:hanging="180"/>
      </w:pPr>
      <w:r w:rsidRPr="00575A11">
        <w:t>1/2 teaspoon salt</w:t>
      </w:r>
    </w:p>
    <w:p w14:paraId="59278935" w14:textId="77777777" w:rsidR="006D001B" w:rsidRPr="00575A11" w:rsidRDefault="006D001B" w:rsidP="006D001B">
      <w:pPr>
        <w:overflowPunct w:val="0"/>
        <w:autoSpaceDE w:val="0"/>
        <w:autoSpaceDN w:val="0"/>
        <w:ind w:left="180" w:hanging="180"/>
      </w:pPr>
      <w:r w:rsidRPr="00575A11">
        <w:t>1½ teaspoons ground coffee</w:t>
      </w:r>
    </w:p>
    <w:p w14:paraId="5CC7AED0" w14:textId="77777777" w:rsidR="006D001B" w:rsidRPr="00575A11" w:rsidRDefault="006D001B" w:rsidP="006D001B">
      <w:pPr>
        <w:overflowPunct w:val="0"/>
        <w:autoSpaceDE w:val="0"/>
        <w:autoSpaceDN w:val="0"/>
        <w:ind w:left="180" w:hanging="180"/>
      </w:pPr>
      <w:r w:rsidRPr="00575A11">
        <w:t>1¾ cups all-purpose flour</w:t>
      </w:r>
    </w:p>
    <w:p w14:paraId="738A455D" w14:textId="77777777" w:rsidR="006D001B" w:rsidRPr="00575A11" w:rsidRDefault="006D001B" w:rsidP="006D001B">
      <w:pPr>
        <w:overflowPunct w:val="0"/>
        <w:autoSpaceDE w:val="0"/>
        <w:autoSpaceDN w:val="0"/>
        <w:ind w:left="180" w:hanging="180"/>
      </w:pPr>
      <w:r w:rsidRPr="00575A11">
        <w:t>1½ cups semi-sweet chocolate chips</w:t>
      </w:r>
    </w:p>
    <w:p w14:paraId="1A93FEE4" w14:textId="77777777" w:rsidR="006D001B" w:rsidRPr="00575A11" w:rsidRDefault="006D001B" w:rsidP="006D001B">
      <w:pPr>
        <w:overflowPunct w:val="0"/>
        <w:autoSpaceDE w:val="0"/>
        <w:autoSpaceDN w:val="0"/>
        <w:ind w:left="180" w:hanging="180"/>
      </w:pPr>
      <w:r w:rsidRPr="00575A11">
        <w:t>½ cup chopped walnuts, opt.</w:t>
      </w:r>
    </w:p>
    <w:p w14:paraId="3AA63F47" w14:textId="77777777" w:rsidR="006D001B" w:rsidRPr="00575A11" w:rsidRDefault="006D001B" w:rsidP="006D001B">
      <w:pPr>
        <w:overflowPunct w:val="0"/>
        <w:autoSpaceDE w:val="0"/>
        <w:autoSpaceDN w:val="0"/>
        <w:ind w:left="180" w:hanging="180"/>
      </w:pPr>
    </w:p>
    <w:p w14:paraId="16D66774" w14:textId="77777777" w:rsidR="006D001B" w:rsidRPr="00575A11" w:rsidRDefault="006D001B" w:rsidP="006D001B">
      <w:pPr>
        <w:overflowPunct w:val="0"/>
        <w:autoSpaceDE w:val="0"/>
        <w:autoSpaceDN w:val="0"/>
        <w:rPr>
          <w:b/>
          <w:bCs/>
        </w:rPr>
      </w:pPr>
      <w:r w:rsidRPr="00575A11">
        <w:rPr>
          <w:b/>
          <w:bCs/>
        </w:rPr>
        <w:t>DIRECTIONS</w:t>
      </w:r>
    </w:p>
    <w:p w14:paraId="7CAB3957" w14:textId="77777777" w:rsidR="00575A11" w:rsidRPr="00575A11" w:rsidRDefault="00575A11" w:rsidP="00575A11">
      <w:r w:rsidRPr="00575A11">
        <w:t>Preheat oven to 300</w:t>
      </w:r>
      <w:r w:rsidRPr="00575A11">
        <w:rPr>
          <w:rFonts w:ascii="Cambria Math" w:hAnsi="Cambria Math" w:cs="Cambria Math"/>
        </w:rPr>
        <w:t>℉</w:t>
      </w:r>
      <w:r w:rsidRPr="00575A11">
        <w:t>. Cream butter and sugars with electric mixer on medium speed until fluffy (approximately 30 seconds).</w:t>
      </w:r>
    </w:p>
    <w:p w14:paraId="4FC3C553" w14:textId="77777777" w:rsidR="00575A11" w:rsidRPr="00575A11" w:rsidRDefault="00575A11" w:rsidP="00575A11">
      <w:r w:rsidRPr="00575A11">
        <w:t> </w:t>
      </w:r>
    </w:p>
    <w:p w14:paraId="2475F1C6" w14:textId="77777777" w:rsidR="00575A11" w:rsidRPr="00575A11" w:rsidRDefault="00575A11" w:rsidP="00575A11">
      <w:r w:rsidRPr="00575A11">
        <w:t>Beat in egg and vanilla extract for another 30 seconds.</w:t>
      </w:r>
    </w:p>
    <w:p w14:paraId="5BC8ECA1" w14:textId="77777777" w:rsidR="00575A11" w:rsidRPr="00575A11" w:rsidRDefault="00575A11" w:rsidP="00575A11">
      <w:r w:rsidRPr="00575A11">
        <w:t> </w:t>
      </w:r>
    </w:p>
    <w:p w14:paraId="462AC311" w14:textId="77777777" w:rsidR="00575A11" w:rsidRPr="00575A11" w:rsidRDefault="00575A11" w:rsidP="00575A11">
      <w:r w:rsidRPr="00575A11">
        <w:t>Beat dry ingredients into butter mixture (flour last) at low speed for about 15 seconds. Mix in chocolate chips.</w:t>
      </w:r>
    </w:p>
    <w:p w14:paraId="718A3033" w14:textId="77777777" w:rsidR="00575A11" w:rsidRPr="00575A11" w:rsidRDefault="00575A11" w:rsidP="00575A11">
      <w:r w:rsidRPr="00575A11">
        <w:t> </w:t>
      </w:r>
    </w:p>
    <w:p w14:paraId="5D680A3D" w14:textId="77777777" w:rsidR="00575A11" w:rsidRPr="00575A11" w:rsidRDefault="00575A11" w:rsidP="00575A11">
      <w:r w:rsidRPr="00575A11">
        <w:t>Drop large, golf ball-sized scoops of cookie dough onto a cookie sheet about 3 inches apart.</w:t>
      </w:r>
    </w:p>
    <w:p w14:paraId="7B5DADC8" w14:textId="77777777" w:rsidR="00575A11" w:rsidRPr="00575A11" w:rsidRDefault="00575A11" w:rsidP="00575A11">
      <w:r w:rsidRPr="00575A11">
        <w:t> </w:t>
      </w:r>
    </w:p>
    <w:p w14:paraId="53E0D9E0" w14:textId="77777777" w:rsidR="00575A11" w:rsidRPr="00575A11" w:rsidRDefault="00575A11" w:rsidP="00575A11">
      <w:r w:rsidRPr="00575A11">
        <w:t>Bake for about 15 minutes or until lightly browned around the edges.</w:t>
      </w:r>
    </w:p>
    <w:p w14:paraId="2A222DF4" w14:textId="77777777" w:rsidR="006D001B" w:rsidRPr="00575A11" w:rsidRDefault="006D001B" w:rsidP="00E65BF7">
      <w:pPr>
        <w:overflowPunct w:val="0"/>
        <w:autoSpaceDE w:val="0"/>
        <w:autoSpaceDN w:val="0"/>
      </w:pPr>
    </w:p>
    <w:p w14:paraId="54A42293" w14:textId="3A2B4C7D" w:rsidR="00E65BF7" w:rsidRPr="00575A11" w:rsidRDefault="00E65BF7" w:rsidP="00E65BF7">
      <w:pPr>
        <w:overflowPunct w:val="0"/>
        <w:autoSpaceDE w:val="0"/>
        <w:autoSpaceDN w:val="0"/>
      </w:pPr>
      <w:r w:rsidRPr="00575A11">
        <w:t xml:space="preserve">Yield: </w:t>
      </w:r>
      <w:r w:rsidR="00726D8C" w:rsidRPr="00575A11">
        <w:t>2 dozen cookies</w:t>
      </w:r>
    </w:p>
    <w:bookmarkEnd w:id="0"/>
    <w:p w14:paraId="37CF474C" w14:textId="77777777" w:rsidR="00E65BF7" w:rsidRPr="00575A11" w:rsidRDefault="00E65BF7" w:rsidP="00130EE6">
      <w:pPr>
        <w:overflowPunct w:val="0"/>
        <w:autoSpaceDE w:val="0"/>
        <w:autoSpaceDN w:val="0"/>
      </w:pPr>
    </w:p>
    <w:sectPr w:rsidR="00E65BF7" w:rsidRPr="00575A11" w:rsidSect="00C20B92">
      <w:headerReference w:type="default" r:id="rId6"/>
      <w:pgSz w:w="12240" w:h="15840"/>
      <w:pgMar w:top="252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B593D" w14:textId="77777777" w:rsidR="00382513" w:rsidRDefault="00382513" w:rsidP="001C4856">
      <w:r>
        <w:separator/>
      </w:r>
    </w:p>
  </w:endnote>
  <w:endnote w:type="continuationSeparator" w:id="0">
    <w:p w14:paraId="45702852" w14:textId="77777777" w:rsidR="00382513" w:rsidRDefault="00382513" w:rsidP="001C4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pperplate Gothic Bold">
    <w:panose1 w:val="020E07050202060204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327A0" w14:textId="77777777" w:rsidR="00382513" w:rsidRDefault="00382513" w:rsidP="001C4856">
      <w:r>
        <w:separator/>
      </w:r>
    </w:p>
  </w:footnote>
  <w:footnote w:type="continuationSeparator" w:id="0">
    <w:p w14:paraId="07671DAA" w14:textId="77777777" w:rsidR="00382513" w:rsidRDefault="00382513" w:rsidP="001C4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F2E8A" w14:textId="77777777" w:rsidR="00BE0E04" w:rsidRDefault="00BE0E04">
    <w:pPr>
      <w:pStyle w:val="Header"/>
    </w:pPr>
  </w:p>
  <w:p w14:paraId="203933DC" w14:textId="0836F3BF" w:rsidR="00BE0E04" w:rsidRDefault="00CA3296">
    <w:pPr>
      <w:pStyle w:val="Header"/>
    </w:pPr>
    <w:r>
      <w:rPr>
        <w:noProof/>
        <w:color w:val="auto"/>
      </w:rPr>
      <mc:AlternateContent>
        <mc:Choice Requires="wpg">
          <w:drawing>
            <wp:anchor distT="0" distB="0" distL="114300" distR="114300" simplePos="0" relativeHeight="251658240" behindDoc="0" locked="0" layoutInCell="1" allowOverlap="1" wp14:anchorId="32B2AE17" wp14:editId="496A25BF">
              <wp:simplePos x="0" y="0"/>
              <wp:positionH relativeFrom="column">
                <wp:posOffset>3025775</wp:posOffset>
              </wp:positionH>
              <wp:positionV relativeFrom="paragraph">
                <wp:posOffset>279400</wp:posOffset>
              </wp:positionV>
              <wp:extent cx="2825750" cy="515620"/>
              <wp:effectExtent l="0" t="3175" r="0" b="0"/>
              <wp:wrapNone/>
              <wp:docPr id="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5750" cy="515620"/>
                        <a:chOff x="1103312" y="1060704"/>
                        <a:chExt cx="28257" cy="5159"/>
                      </a:xfrm>
                    </wpg:grpSpPr>
                    <pic:pic xmlns:pic="http://schemas.openxmlformats.org/drawingml/2006/picture">
                      <pic:nvPicPr>
                        <pic:cNvPr id="3" name="Picture 8"/>
                        <pic:cNvPicPr>
                          <a:picLocks noChangeAspect="1" noChangeArrowheads="1"/>
                        </pic:cNvPicPr>
                      </pic:nvPicPr>
                      <pic:blipFill>
                        <a:blip r:embed="rId1">
                          <a:extLst>
                            <a:ext uri="{28A0092B-C50C-407E-A947-70E740481C1C}">
                              <a14:useLocalDpi xmlns:a14="http://schemas.microsoft.com/office/drawing/2010/main" val="0"/>
                            </a:ext>
                          </a:extLst>
                        </a:blip>
                        <a:srcRect l="21216" t="4878" r="21768" b="75609"/>
                        <a:stretch>
                          <a:fillRect/>
                        </a:stretch>
                      </pic:blipFill>
                      <pic:spPr bwMode="auto">
                        <a:xfrm>
                          <a:off x="1103312" y="1060704"/>
                          <a:ext cx="22289" cy="484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4" name="Picture 9" descr="logo-full-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124997" y="1060704"/>
                          <a:ext cx="6573" cy="515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709257AB" id="Group 7" o:spid="_x0000_s1026" style="position:absolute;margin-left:238.25pt;margin-top:22pt;width:222.5pt;height:40.6pt;z-index:251658240" coordorigin="11033,10607" coordsize="282,5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1033;top:10607;width:223;height: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" insetpen="t">
                <v:imagedata r:id="rId3" o:title="" croptop="3197f" cropbottom="49551f" cropleft="13904f" cropright="14266f"/>
                <v:shadow color="#ccc"/>
              </v:shape>
              <v:shape id="Picture 9" o:spid="_x0000_s1028" type="#_x0000_t75" alt="logo-full-3" style="position:absolute;left:11249;top:10607;width:66;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" insetpen="t">
                <v:imagedata r:id="rId4" o:title="logo-full-3"/>
                <v:shadow color="#ccc"/>
              </v:shape>
            </v:group>
          </w:pict>
        </mc:Fallback>
      </mc:AlternateContent>
    </w:r>
    <w:r>
      <w:rPr>
        <w:noProof/>
        <w:color w:val="auto"/>
      </w:rPr>
      <mc:AlternateContent>
        <mc:Choice Requires="wps">
          <w:drawing>
            <wp:anchor distT="36576" distB="36576" distL="36576" distR="36576" simplePos="0" relativeHeight="251657216" behindDoc="0" locked="0" layoutInCell="1" allowOverlap="1" wp14:anchorId="0BCD832C" wp14:editId="59971484">
              <wp:simplePos x="0" y="0"/>
              <wp:positionH relativeFrom="column">
                <wp:posOffset>0</wp:posOffset>
              </wp:positionH>
              <wp:positionV relativeFrom="paragraph">
                <wp:posOffset>279400</wp:posOffset>
              </wp:positionV>
              <wp:extent cx="1371600" cy="631190"/>
              <wp:effectExtent l="0" t="3175"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311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2DE827" w14:textId="77777777" w:rsidR="00BE0E04" w:rsidRDefault="00BE0E04" w:rsidP="00487A92">
                          <w:pPr>
                            <w:widowControl w:val="0"/>
                            <w:rPr>
                              <w:rFonts w:ascii="Copperplate Gothic Bold" w:hAnsi="Copperplate Gothic Bold"/>
                              <w:b/>
                              <w:bCs/>
                              <w:sz w:val="44"/>
                              <w:szCs w:val="44"/>
                            </w:rPr>
                          </w:pPr>
                          <w:r>
                            <w:rPr>
                              <w:rFonts w:ascii="Copperplate Gothic Bold" w:hAnsi="Copperplate Gothic Bold"/>
                              <w:b/>
                              <w:bCs/>
                              <w:sz w:val="44"/>
                              <w:szCs w:val="44"/>
                            </w:rPr>
                            <w:t>Pair Up</w:t>
                          </w:r>
                        </w:p>
                        <w:p w14:paraId="0A3010B7" w14:textId="77777777" w:rsidR="00BE0E04" w:rsidRDefault="00BE0E04" w:rsidP="00487A92">
                          <w:pPr>
                            <w:rPr>
                              <w:rFonts w:ascii="Georgia" w:hAnsi="Georgia"/>
                              <w:i/>
                              <w:iCs/>
                              <w:sz w:val="20"/>
                              <w:szCs w:val="20"/>
                            </w:rPr>
                          </w:pPr>
                          <w:r>
                            <w:rPr>
                              <w:rFonts w:ascii="Georgia" w:hAnsi="Georgia"/>
                              <w:i/>
                              <w:iCs/>
                            </w:rPr>
                            <w:t>with Maria Terr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CD832C" id="_x0000_t202" coordsize="21600,21600" o:spt="202" path="m,l,21600r21600,l21600,xe">
              <v:stroke joinstyle="miter"/>
              <v:path gradientshapeok="t" o:connecttype="rect"/>
            </v:shapetype>
            <v:shape id="Text Box 2" o:spid="_x0000_s1026" type="#_x0000_t202" style="position:absolute;margin-left:0;margin-top:22pt;width:108pt;height:49.7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" filled="f" stroked="f" insetpen="t">
              <v:textbox inset="2.88pt,2.88pt,2.88pt,2.88pt">
                <w:txbxContent>
                  <w:p w14:paraId="662DE827" w14:textId="77777777" w:rsidR="00BE0E04" w:rsidRDefault="00BE0E04" w:rsidP="00487A92">
                    <w:pPr>
                      <w:widowControl w:val="0"/>
                      <w:rPr>
                        <w:rFonts w:ascii="Copperplate Gothic Bold" w:hAnsi="Copperplate Gothic Bold"/>
                        <w:b/>
                        <w:bCs/>
                        <w:sz w:val="44"/>
                        <w:szCs w:val="44"/>
                      </w:rPr>
                    </w:pPr>
                    <w:r>
                      <w:rPr>
                        <w:rFonts w:ascii="Copperplate Gothic Bold" w:hAnsi="Copperplate Gothic Bold"/>
                        <w:b/>
                        <w:bCs/>
                        <w:sz w:val="44"/>
                        <w:szCs w:val="44"/>
                      </w:rPr>
                      <w:t>Pair Up</w:t>
                    </w:r>
                  </w:p>
                  <w:p w14:paraId="0A3010B7" w14:textId="77777777" w:rsidR="00BE0E04" w:rsidRDefault="00BE0E04" w:rsidP="00487A92">
                    <w:pPr>
                      <w:rPr>
                        <w:rFonts w:ascii="Georgia" w:hAnsi="Georgia"/>
                        <w:i/>
                        <w:iCs/>
                        <w:sz w:val="20"/>
                        <w:szCs w:val="20"/>
                      </w:rPr>
                    </w:pPr>
                    <w:r>
                      <w:rPr>
                        <w:rFonts w:ascii="Georgia" w:hAnsi="Georgia"/>
                        <w:i/>
                        <w:iCs/>
                      </w:rPr>
                      <w:t>with Maria Terry</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NDK3tDA1MTYzMDNS0lEKTi0uzszPAykwrwUAiSYIICwAAAA="/>
  </w:docVars>
  <w:rsids>
    <w:rsidRoot w:val="00FE2953"/>
    <w:rsid w:val="00011EF3"/>
    <w:rsid w:val="00023531"/>
    <w:rsid w:val="000432EE"/>
    <w:rsid w:val="00044451"/>
    <w:rsid w:val="00064FE5"/>
    <w:rsid w:val="000A339E"/>
    <w:rsid w:val="000A7D1E"/>
    <w:rsid w:val="000C0265"/>
    <w:rsid w:val="000C436F"/>
    <w:rsid w:val="000C6BDB"/>
    <w:rsid w:val="000E5DE1"/>
    <w:rsid w:val="000F218D"/>
    <w:rsid w:val="00117F0D"/>
    <w:rsid w:val="00130EE6"/>
    <w:rsid w:val="001375B6"/>
    <w:rsid w:val="00165472"/>
    <w:rsid w:val="001C4856"/>
    <w:rsid w:val="001D3515"/>
    <w:rsid w:val="00214943"/>
    <w:rsid w:val="00216124"/>
    <w:rsid w:val="00235319"/>
    <w:rsid w:val="00236C53"/>
    <w:rsid w:val="002462C1"/>
    <w:rsid w:val="002609E3"/>
    <w:rsid w:val="00291913"/>
    <w:rsid w:val="002948A7"/>
    <w:rsid w:val="002C73D9"/>
    <w:rsid w:val="002E0B69"/>
    <w:rsid w:val="002F1C76"/>
    <w:rsid w:val="00307F17"/>
    <w:rsid w:val="00312C7E"/>
    <w:rsid w:val="00323157"/>
    <w:rsid w:val="00327509"/>
    <w:rsid w:val="003300B6"/>
    <w:rsid w:val="00331EDB"/>
    <w:rsid w:val="00336F0B"/>
    <w:rsid w:val="0035275B"/>
    <w:rsid w:val="00360BF5"/>
    <w:rsid w:val="00370C3F"/>
    <w:rsid w:val="0037723B"/>
    <w:rsid w:val="00382513"/>
    <w:rsid w:val="00390A8B"/>
    <w:rsid w:val="003931E5"/>
    <w:rsid w:val="003B1C30"/>
    <w:rsid w:val="003B239D"/>
    <w:rsid w:val="003C4CC8"/>
    <w:rsid w:val="003C7E60"/>
    <w:rsid w:val="003D1CB7"/>
    <w:rsid w:val="003D7258"/>
    <w:rsid w:val="003F102E"/>
    <w:rsid w:val="003F3471"/>
    <w:rsid w:val="00404F76"/>
    <w:rsid w:val="00405FEB"/>
    <w:rsid w:val="00436987"/>
    <w:rsid w:val="00446371"/>
    <w:rsid w:val="004653C2"/>
    <w:rsid w:val="00471F12"/>
    <w:rsid w:val="004745DC"/>
    <w:rsid w:val="00487A92"/>
    <w:rsid w:val="004A1D78"/>
    <w:rsid w:val="004C0CBE"/>
    <w:rsid w:val="004C2515"/>
    <w:rsid w:val="004E5579"/>
    <w:rsid w:val="004E7F33"/>
    <w:rsid w:val="0051048D"/>
    <w:rsid w:val="00516318"/>
    <w:rsid w:val="00533BBE"/>
    <w:rsid w:val="00540A72"/>
    <w:rsid w:val="0054252C"/>
    <w:rsid w:val="00546F39"/>
    <w:rsid w:val="00575A11"/>
    <w:rsid w:val="0059785C"/>
    <w:rsid w:val="005A2EEB"/>
    <w:rsid w:val="005B411E"/>
    <w:rsid w:val="005C1DE0"/>
    <w:rsid w:val="005E1D55"/>
    <w:rsid w:val="005E2C1F"/>
    <w:rsid w:val="005F621C"/>
    <w:rsid w:val="005F7D31"/>
    <w:rsid w:val="00600522"/>
    <w:rsid w:val="0061688E"/>
    <w:rsid w:val="00624419"/>
    <w:rsid w:val="00626992"/>
    <w:rsid w:val="00634510"/>
    <w:rsid w:val="00634A0F"/>
    <w:rsid w:val="00634F3C"/>
    <w:rsid w:val="00635F72"/>
    <w:rsid w:val="00641E1F"/>
    <w:rsid w:val="0067777E"/>
    <w:rsid w:val="00686F45"/>
    <w:rsid w:val="006875FC"/>
    <w:rsid w:val="006C3054"/>
    <w:rsid w:val="006D001B"/>
    <w:rsid w:val="006F6AD6"/>
    <w:rsid w:val="006F77BE"/>
    <w:rsid w:val="00726B56"/>
    <w:rsid w:val="00726D8C"/>
    <w:rsid w:val="00731F4C"/>
    <w:rsid w:val="00742A9A"/>
    <w:rsid w:val="00765122"/>
    <w:rsid w:val="0077279C"/>
    <w:rsid w:val="00777F71"/>
    <w:rsid w:val="0078422E"/>
    <w:rsid w:val="007852A7"/>
    <w:rsid w:val="0079072E"/>
    <w:rsid w:val="007960F2"/>
    <w:rsid w:val="007C600C"/>
    <w:rsid w:val="007D0528"/>
    <w:rsid w:val="007D68B5"/>
    <w:rsid w:val="007E4E20"/>
    <w:rsid w:val="007E4F2D"/>
    <w:rsid w:val="00822467"/>
    <w:rsid w:val="0084013D"/>
    <w:rsid w:val="00844CD6"/>
    <w:rsid w:val="00855711"/>
    <w:rsid w:val="00856107"/>
    <w:rsid w:val="008569C5"/>
    <w:rsid w:val="008C0AE5"/>
    <w:rsid w:val="008E5A07"/>
    <w:rsid w:val="0090241E"/>
    <w:rsid w:val="00903819"/>
    <w:rsid w:val="00930212"/>
    <w:rsid w:val="009355CE"/>
    <w:rsid w:val="00940B2A"/>
    <w:rsid w:val="009461EC"/>
    <w:rsid w:val="00957A4F"/>
    <w:rsid w:val="009629AF"/>
    <w:rsid w:val="00972749"/>
    <w:rsid w:val="0098098A"/>
    <w:rsid w:val="009B52AB"/>
    <w:rsid w:val="009B5682"/>
    <w:rsid w:val="009D3614"/>
    <w:rsid w:val="009F7FE3"/>
    <w:rsid w:val="00A00900"/>
    <w:rsid w:val="00A01E22"/>
    <w:rsid w:val="00A05C02"/>
    <w:rsid w:val="00A14EDA"/>
    <w:rsid w:val="00A32995"/>
    <w:rsid w:val="00A42609"/>
    <w:rsid w:val="00A47AC2"/>
    <w:rsid w:val="00A60A6C"/>
    <w:rsid w:val="00A70070"/>
    <w:rsid w:val="00A73E92"/>
    <w:rsid w:val="00A82295"/>
    <w:rsid w:val="00A822C9"/>
    <w:rsid w:val="00A901E6"/>
    <w:rsid w:val="00A97079"/>
    <w:rsid w:val="00AD2C5E"/>
    <w:rsid w:val="00AF17F2"/>
    <w:rsid w:val="00B012C7"/>
    <w:rsid w:val="00B56603"/>
    <w:rsid w:val="00B66F02"/>
    <w:rsid w:val="00B9027A"/>
    <w:rsid w:val="00B95591"/>
    <w:rsid w:val="00BB2AEB"/>
    <w:rsid w:val="00BB31DF"/>
    <w:rsid w:val="00BC029D"/>
    <w:rsid w:val="00BC1CFB"/>
    <w:rsid w:val="00BC508D"/>
    <w:rsid w:val="00BD6C25"/>
    <w:rsid w:val="00BE0E04"/>
    <w:rsid w:val="00BE1BD2"/>
    <w:rsid w:val="00BF30A0"/>
    <w:rsid w:val="00BF38DB"/>
    <w:rsid w:val="00BF6F12"/>
    <w:rsid w:val="00C028C5"/>
    <w:rsid w:val="00C07951"/>
    <w:rsid w:val="00C07C78"/>
    <w:rsid w:val="00C10EEB"/>
    <w:rsid w:val="00C13C6F"/>
    <w:rsid w:val="00C13F82"/>
    <w:rsid w:val="00C20B92"/>
    <w:rsid w:val="00C22B6E"/>
    <w:rsid w:val="00C2717A"/>
    <w:rsid w:val="00C332B5"/>
    <w:rsid w:val="00C33F53"/>
    <w:rsid w:val="00CA3296"/>
    <w:rsid w:val="00CB1B49"/>
    <w:rsid w:val="00CB2387"/>
    <w:rsid w:val="00CB49D4"/>
    <w:rsid w:val="00CE5092"/>
    <w:rsid w:val="00CE58A4"/>
    <w:rsid w:val="00CE701F"/>
    <w:rsid w:val="00CF4566"/>
    <w:rsid w:val="00D10B06"/>
    <w:rsid w:val="00D14763"/>
    <w:rsid w:val="00D17500"/>
    <w:rsid w:val="00D22058"/>
    <w:rsid w:val="00D25067"/>
    <w:rsid w:val="00D312EA"/>
    <w:rsid w:val="00D33989"/>
    <w:rsid w:val="00D42B13"/>
    <w:rsid w:val="00D431EA"/>
    <w:rsid w:val="00D53178"/>
    <w:rsid w:val="00D5567A"/>
    <w:rsid w:val="00D566C2"/>
    <w:rsid w:val="00D73EAE"/>
    <w:rsid w:val="00D82F93"/>
    <w:rsid w:val="00D87688"/>
    <w:rsid w:val="00DA4C18"/>
    <w:rsid w:val="00DB3647"/>
    <w:rsid w:val="00E053CE"/>
    <w:rsid w:val="00E1736F"/>
    <w:rsid w:val="00E41017"/>
    <w:rsid w:val="00E501E2"/>
    <w:rsid w:val="00E6011B"/>
    <w:rsid w:val="00E6319D"/>
    <w:rsid w:val="00E6477C"/>
    <w:rsid w:val="00E6590C"/>
    <w:rsid w:val="00E65BF7"/>
    <w:rsid w:val="00E665BB"/>
    <w:rsid w:val="00E836D5"/>
    <w:rsid w:val="00E95D92"/>
    <w:rsid w:val="00EB4999"/>
    <w:rsid w:val="00EC0DC4"/>
    <w:rsid w:val="00EC7ED9"/>
    <w:rsid w:val="00EF0828"/>
    <w:rsid w:val="00EF33E9"/>
    <w:rsid w:val="00F025FD"/>
    <w:rsid w:val="00F03C4B"/>
    <w:rsid w:val="00F2511A"/>
    <w:rsid w:val="00F25EE1"/>
    <w:rsid w:val="00F27B27"/>
    <w:rsid w:val="00F56784"/>
    <w:rsid w:val="00F612F6"/>
    <w:rsid w:val="00F6359C"/>
    <w:rsid w:val="00F66252"/>
    <w:rsid w:val="00F77359"/>
    <w:rsid w:val="00F773F5"/>
    <w:rsid w:val="00F82943"/>
    <w:rsid w:val="00FA1C44"/>
    <w:rsid w:val="00FB5F28"/>
    <w:rsid w:val="00FC0982"/>
    <w:rsid w:val="00FD5B8F"/>
    <w:rsid w:val="00FE2953"/>
    <w:rsid w:val="00FE48EC"/>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B52124"/>
  <w15:chartTrackingRefBased/>
  <w15:docId w15:val="{E44FFFBF-FF49-476A-81C7-AE5C6729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E665BB"/>
    <w:rPr>
      <w:rFonts w:ascii="Arial" w:hAnsi="Arial"/>
      <w:color w:val="808080"/>
      <w:sz w:val="24"/>
      <w:u w:val="single"/>
    </w:rPr>
  </w:style>
  <w:style w:type="character" w:styleId="Hyperlink">
    <w:name w:val="Hyperlink"/>
    <w:rsid w:val="00E665BB"/>
    <w:rPr>
      <w:rFonts w:ascii="Arial" w:hAnsi="Arial"/>
      <w:color w:val="333333"/>
      <w:sz w:val="24"/>
      <w:u w:val="single"/>
    </w:rPr>
  </w:style>
  <w:style w:type="paragraph" w:styleId="BalloonText">
    <w:name w:val="Balloon Text"/>
    <w:basedOn w:val="Normal"/>
    <w:semiHidden/>
    <w:rsid w:val="003B1C30"/>
    <w:rPr>
      <w:rFonts w:ascii="Tahoma" w:hAnsi="Tahoma" w:cs="Tahoma"/>
      <w:sz w:val="16"/>
      <w:szCs w:val="16"/>
    </w:rPr>
  </w:style>
  <w:style w:type="paragraph" w:styleId="Header">
    <w:name w:val="header"/>
    <w:basedOn w:val="Normal"/>
    <w:link w:val="HeaderChar"/>
    <w:uiPriority w:val="99"/>
    <w:unhideWhenUsed/>
    <w:rsid w:val="009461EC"/>
    <w:rPr>
      <w:rFonts w:eastAsia="Calibri"/>
      <w:color w:val="000000"/>
    </w:rPr>
  </w:style>
  <w:style w:type="character" w:customStyle="1" w:styleId="HeaderChar">
    <w:name w:val="Header Char"/>
    <w:link w:val="Header"/>
    <w:uiPriority w:val="99"/>
    <w:rsid w:val="009461EC"/>
    <w:rPr>
      <w:rFonts w:eastAsia="Calibri"/>
      <w:color w:val="000000"/>
      <w:sz w:val="24"/>
      <w:szCs w:val="24"/>
    </w:rPr>
  </w:style>
  <w:style w:type="paragraph" w:customStyle="1" w:styleId="ingredients">
    <w:name w:val="ingredients"/>
    <w:basedOn w:val="Normal"/>
    <w:rsid w:val="009461EC"/>
    <w:pPr>
      <w:overflowPunct w:val="0"/>
      <w:autoSpaceDE w:val="0"/>
      <w:autoSpaceDN w:val="0"/>
      <w:ind w:left="180" w:hanging="180"/>
    </w:pPr>
    <w:rPr>
      <w:rFonts w:eastAsia="Calibri"/>
      <w:color w:val="000000"/>
    </w:rPr>
  </w:style>
  <w:style w:type="paragraph" w:styleId="Footer">
    <w:name w:val="footer"/>
    <w:basedOn w:val="Normal"/>
    <w:link w:val="FooterChar"/>
    <w:rsid w:val="001C4856"/>
    <w:pPr>
      <w:tabs>
        <w:tab w:val="center" w:pos="4680"/>
        <w:tab w:val="right" w:pos="9360"/>
      </w:tabs>
    </w:pPr>
  </w:style>
  <w:style w:type="character" w:customStyle="1" w:styleId="FooterChar">
    <w:name w:val="Footer Char"/>
    <w:link w:val="Footer"/>
    <w:rsid w:val="001C4856"/>
    <w:rPr>
      <w:sz w:val="24"/>
      <w:szCs w:val="24"/>
    </w:rPr>
  </w:style>
  <w:style w:type="paragraph" w:customStyle="1" w:styleId="Ingredients0">
    <w:name w:val="Ingredients"/>
    <w:basedOn w:val="Normal"/>
    <w:rsid w:val="00C332B5"/>
    <w:pPr>
      <w:ind w:left="180" w:hanging="180"/>
    </w:pPr>
    <w:rPr>
      <w:szCs w:val="20"/>
    </w:rPr>
  </w:style>
  <w:style w:type="paragraph" w:styleId="NormalWeb">
    <w:name w:val="Normal (Web)"/>
    <w:basedOn w:val="Normal"/>
    <w:uiPriority w:val="99"/>
    <w:unhideWhenUsed/>
    <w:rsid w:val="0002353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18048">
      <w:bodyDiv w:val="1"/>
      <w:marLeft w:val="0"/>
      <w:marRight w:val="0"/>
      <w:marTop w:val="0"/>
      <w:marBottom w:val="0"/>
      <w:divBdr>
        <w:top w:val="none" w:sz="0" w:space="0" w:color="auto"/>
        <w:left w:val="none" w:sz="0" w:space="0" w:color="auto"/>
        <w:bottom w:val="none" w:sz="0" w:space="0" w:color="auto"/>
        <w:right w:val="none" w:sz="0" w:space="0" w:color="auto"/>
      </w:divBdr>
      <w:divsChild>
        <w:div w:id="724374092">
          <w:marLeft w:val="0"/>
          <w:marRight w:val="0"/>
          <w:marTop w:val="0"/>
          <w:marBottom w:val="0"/>
          <w:divBdr>
            <w:top w:val="none" w:sz="0" w:space="0" w:color="auto"/>
            <w:left w:val="none" w:sz="0" w:space="0" w:color="auto"/>
            <w:bottom w:val="none" w:sz="0" w:space="0" w:color="auto"/>
            <w:right w:val="none" w:sz="0" w:space="0" w:color="auto"/>
          </w:divBdr>
          <w:divsChild>
            <w:div w:id="2066950595">
              <w:marLeft w:val="0"/>
              <w:marRight w:val="0"/>
              <w:marTop w:val="0"/>
              <w:marBottom w:val="0"/>
              <w:divBdr>
                <w:top w:val="none" w:sz="0" w:space="0" w:color="auto"/>
                <w:left w:val="none" w:sz="0" w:space="0" w:color="auto"/>
                <w:bottom w:val="none" w:sz="0" w:space="0" w:color="auto"/>
                <w:right w:val="none" w:sz="0" w:space="0" w:color="auto"/>
              </w:divBdr>
              <w:divsChild>
                <w:div w:id="1949920727">
                  <w:marLeft w:val="0"/>
                  <w:marRight w:val="0"/>
                  <w:marTop w:val="0"/>
                  <w:marBottom w:val="0"/>
                  <w:divBdr>
                    <w:top w:val="none" w:sz="0" w:space="0" w:color="auto"/>
                    <w:left w:val="none" w:sz="0" w:space="0" w:color="auto"/>
                    <w:bottom w:val="none" w:sz="0" w:space="0" w:color="auto"/>
                    <w:right w:val="none" w:sz="0" w:space="0" w:color="auto"/>
                  </w:divBdr>
                  <w:divsChild>
                    <w:div w:id="471798211">
                      <w:marLeft w:val="0"/>
                      <w:marRight w:val="0"/>
                      <w:marTop w:val="0"/>
                      <w:marBottom w:val="0"/>
                      <w:divBdr>
                        <w:top w:val="none" w:sz="0" w:space="0" w:color="auto"/>
                        <w:left w:val="none" w:sz="0" w:space="0" w:color="auto"/>
                        <w:bottom w:val="none" w:sz="0" w:space="0" w:color="auto"/>
                        <w:right w:val="none" w:sz="0" w:space="0" w:color="auto"/>
                      </w:divBdr>
                      <w:divsChild>
                        <w:div w:id="1816411444">
                          <w:marLeft w:val="0"/>
                          <w:marRight w:val="0"/>
                          <w:marTop w:val="0"/>
                          <w:marBottom w:val="0"/>
                          <w:divBdr>
                            <w:top w:val="none" w:sz="0" w:space="0" w:color="auto"/>
                            <w:left w:val="none" w:sz="0" w:space="0" w:color="auto"/>
                            <w:bottom w:val="none" w:sz="0" w:space="0" w:color="auto"/>
                            <w:right w:val="none" w:sz="0" w:space="0" w:color="auto"/>
                          </w:divBdr>
                          <w:divsChild>
                            <w:div w:id="444155885">
                              <w:marLeft w:val="0"/>
                              <w:marRight w:val="0"/>
                              <w:marTop w:val="0"/>
                              <w:marBottom w:val="0"/>
                              <w:divBdr>
                                <w:top w:val="none" w:sz="0" w:space="0" w:color="auto"/>
                                <w:left w:val="none" w:sz="0" w:space="0" w:color="auto"/>
                                <w:bottom w:val="none" w:sz="0" w:space="0" w:color="auto"/>
                                <w:right w:val="none" w:sz="0" w:space="0" w:color="auto"/>
                              </w:divBdr>
                              <w:divsChild>
                                <w:div w:id="679628900">
                                  <w:marLeft w:val="0"/>
                                  <w:marRight w:val="0"/>
                                  <w:marTop w:val="0"/>
                                  <w:marBottom w:val="0"/>
                                  <w:divBdr>
                                    <w:top w:val="none" w:sz="0" w:space="0" w:color="auto"/>
                                    <w:left w:val="none" w:sz="0" w:space="0" w:color="auto"/>
                                    <w:bottom w:val="none" w:sz="0" w:space="0" w:color="auto"/>
                                    <w:right w:val="none" w:sz="0" w:space="0" w:color="auto"/>
                                  </w:divBdr>
                                  <w:divsChild>
                                    <w:div w:id="322322861">
                                      <w:marLeft w:val="0"/>
                                      <w:marRight w:val="0"/>
                                      <w:marTop w:val="0"/>
                                      <w:marBottom w:val="0"/>
                                      <w:divBdr>
                                        <w:top w:val="none" w:sz="0" w:space="0" w:color="auto"/>
                                        <w:left w:val="none" w:sz="0" w:space="0" w:color="auto"/>
                                        <w:bottom w:val="none" w:sz="0" w:space="0" w:color="auto"/>
                                        <w:right w:val="none" w:sz="0" w:space="0" w:color="auto"/>
                                      </w:divBdr>
                                      <w:divsChild>
                                        <w:div w:id="2140829995">
                                          <w:marLeft w:val="0"/>
                                          <w:marRight w:val="0"/>
                                          <w:marTop w:val="0"/>
                                          <w:marBottom w:val="0"/>
                                          <w:divBdr>
                                            <w:top w:val="none" w:sz="0" w:space="0" w:color="auto"/>
                                            <w:left w:val="none" w:sz="0" w:space="0" w:color="auto"/>
                                            <w:bottom w:val="none" w:sz="0" w:space="0" w:color="auto"/>
                                            <w:right w:val="none" w:sz="0" w:space="0" w:color="auto"/>
                                          </w:divBdr>
                                          <w:divsChild>
                                            <w:div w:id="5406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659190">
      <w:bodyDiv w:val="1"/>
      <w:marLeft w:val="0"/>
      <w:marRight w:val="0"/>
      <w:marTop w:val="0"/>
      <w:marBottom w:val="0"/>
      <w:divBdr>
        <w:top w:val="none" w:sz="0" w:space="0" w:color="auto"/>
        <w:left w:val="none" w:sz="0" w:space="0" w:color="auto"/>
        <w:bottom w:val="none" w:sz="0" w:space="0" w:color="auto"/>
        <w:right w:val="none" w:sz="0" w:space="0" w:color="auto"/>
      </w:divBdr>
      <w:divsChild>
        <w:div w:id="1618371715">
          <w:marLeft w:val="0"/>
          <w:marRight w:val="0"/>
          <w:marTop w:val="0"/>
          <w:marBottom w:val="0"/>
          <w:divBdr>
            <w:top w:val="none" w:sz="0" w:space="0" w:color="auto"/>
            <w:left w:val="none" w:sz="0" w:space="0" w:color="auto"/>
            <w:bottom w:val="none" w:sz="0" w:space="0" w:color="auto"/>
            <w:right w:val="none" w:sz="0" w:space="0" w:color="auto"/>
          </w:divBdr>
          <w:divsChild>
            <w:div w:id="136606827">
              <w:marLeft w:val="0"/>
              <w:marRight w:val="0"/>
              <w:marTop w:val="0"/>
              <w:marBottom w:val="0"/>
              <w:divBdr>
                <w:top w:val="none" w:sz="0" w:space="0" w:color="auto"/>
                <w:left w:val="none" w:sz="0" w:space="0" w:color="auto"/>
                <w:bottom w:val="none" w:sz="0" w:space="0" w:color="auto"/>
                <w:right w:val="none" w:sz="0" w:space="0" w:color="auto"/>
              </w:divBdr>
              <w:divsChild>
                <w:div w:id="982809449">
                  <w:marLeft w:val="0"/>
                  <w:marRight w:val="0"/>
                  <w:marTop w:val="0"/>
                  <w:marBottom w:val="0"/>
                  <w:divBdr>
                    <w:top w:val="none" w:sz="0" w:space="0" w:color="auto"/>
                    <w:left w:val="none" w:sz="0" w:space="0" w:color="auto"/>
                    <w:bottom w:val="none" w:sz="0" w:space="0" w:color="auto"/>
                    <w:right w:val="none" w:sz="0" w:space="0" w:color="auto"/>
                  </w:divBdr>
                  <w:divsChild>
                    <w:div w:id="1767925875">
                      <w:marLeft w:val="0"/>
                      <w:marRight w:val="0"/>
                      <w:marTop w:val="0"/>
                      <w:marBottom w:val="0"/>
                      <w:divBdr>
                        <w:top w:val="none" w:sz="0" w:space="0" w:color="auto"/>
                        <w:left w:val="none" w:sz="0" w:space="0" w:color="auto"/>
                        <w:bottom w:val="none" w:sz="0" w:space="0" w:color="auto"/>
                        <w:right w:val="none" w:sz="0" w:space="0" w:color="auto"/>
                      </w:divBdr>
                      <w:divsChild>
                        <w:div w:id="1472942525">
                          <w:marLeft w:val="0"/>
                          <w:marRight w:val="0"/>
                          <w:marTop w:val="0"/>
                          <w:marBottom w:val="0"/>
                          <w:divBdr>
                            <w:top w:val="none" w:sz="0" w:space="0" w:color="auto"/>
                            <w:left w:val="none" w:sz="0" w:space="0" w:color="auto"/>
                            <w:bottom w:val="none" w:sz="0" w:space="0" w:color="auto"/>
                            <w:right w:val="none" w:sz="0" w:space="0" w:color="auto"/>
                          </w:divBdr>
                          <w:divsChild>
                            <w:div w:id="678657899">
                              <w:marLeft w:val="0"/>
                              <w:marRight w:val="0"/>
                              <w:marTop w:val="0"/>
                              <w:marBottom w:val="0"/>
                              <w:divBdr>
                                <w:top w:val="none" w:sz="0" w:space="0" w:color="auto"/>
                                <w:left w:val="none" w:sz="0" w:space="0" w:color="auto"/>
                                <w:bottom w:val="none" w:sz="0" w:space="0" w:color="auto"/>
                                <w:right w:val="none" w:sz="0" w:space="0" w:color="auto"/>
                              </w:divBdr>
                              <w:divsChild>
                                <w:div w:id="40595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7534925">
      <w:bodyDiv w:val="1"/>
      <w:marLeft w:val="0"/>
      <w:marRight w:val="0"/>
      <w:marTop w:val="0"/>
      <w:marBottom w:val="0"/>
      <w:divBdr>
        <w:top w:val="none" w:sz="0" w:space="0" w:color="auto"/>
        <w:left w:val="none" w:sz="0" w:space="0" w:color="auto"/>
        <w:bottom w:val="none" w:sz="0" w:space="0" w:color="auto"/>
        <w:right w:val="none" w:sz="0" w:space="0" w:color="auto"/>
      </w:divBdr>
    </w:div>
    <w:div w:id="489443826">
      <w:bodyDiv w:val="1"/>
      <w:marLeft w:val="0"/>
      <w:marRight w:val="0"/>
      <w:marTop w:val="0"/>
      <w:marBottom w:val="0"/>
      <w:divBdr>
        <w:top w:val="none" w:sz="0" w:space="0" w:color="auto"/>
        <w:left w:val="none" w:sz="0" w:space="0" w:color="auto"/>
        <w:bottom w:val="none" w:sz="0" w:space="0" w:color="auto"/>
        <w:right w:val="none" w:sz="0" w:space="0" w:color="auto"/>
      </w:divBdr>
      <w:divsChild>
        <w:div w:id="1342663231">
          <w:marLeft w:val="0"/>
          <w:marRight w:val="0"/>
          <w:marTop w:val="75"/>
          <w:marBottom w:val="0"/>
          <w:divBdr>
            <w:top w:val="single" w:sz="6" w:space="0" w:color="FFFFFF"/>
            <w:left w:val="single" w:sz="6" w:space="0" w:color="FFFFFF"/>
            <w:bottom w:val="single" w:sz="6" w:space="0" w:color="FFFFFF"/>
            <w:right w:val="single" w:sz="6" w:space="0" w:color="FFFFFF"/>
          </w:divBdr>
          <w:divsChild>
            <w:div w:id="465437728">
              <w:marLeft w:val="0"/>
              <w:marRight w:val="0"/>
              <w:marTop w:val="0"/>
              <w:marBottom w:val="0"/>
              <w:divBdr>
                <w:top w:val="none" w:sz="0" w:space="0" w:color="auto"/>
                <w:left w:val="none" w:sz="0" w:space="0" w:color="auto"/>
                <w:bottom w:val="none" w:sz="0" w:space="0" w:color="auto"/>
                <w:right w:val="none" w:sz="0" w:space="0" w:color="auto"/>
              </w:divBdr>
              <w:divsChild>
                <w:div w:id="1289894340">
                  <w:marLeft w:val="0"/>
                  <w:marRight w:val="0"/>
                  <w:marTop w:val="0"/>
                  <w:marBottom w:val="0"/>
                  <w:divBdr>
                    <w:top w:val="none" w:sz="0" w:space="0" w:color="auto"/>
                    <w:left w:val="none" w:sz="0" w:space="0" w:color="auto"/>
                    <w:bottom w:val="none" w:sz="0" w:space="0" w:color="auto"/>
                    <w:right w:val="none" w:sz="0" w:space="0" w:color="auto"/>
                  </w:divBdr>
                  <w:divsChild>
                    <w:div w:id="1993366106">
                      <w:marLeft w:val="0"/>
                      <w:marRight w:val="0"/>
                      <w:marTop w:val="0"/>
                      <w:marBottom w:val="0"/>
                      <w:divBdr>
                        <w:top w:val="none" w:sz="0" w:space="0" w:color="auto"/>
                        <w:left w:val="none" w:sz="0" w:space="0" w:color="auto"/>
                        <w:bottom w:val="none" w:sz="0" w:space="0" w:color="auto"/>
                        <w:right w:val="none" w:sz="0" w:space="0" w:color="auto"/>
                      </w:divBdr>
                      <w:divsChild>
                        <w:div w:id="1853910464">
                          <w:marLeft w:val="0"/>
                          <w:marRight w:val="0"/>
                          <w:marTop w:val="0"/>
                          <w:marBottom w:val="0"/>
                          <w:divBdr>
                            <w:top w:val="none" w:sz="0" w:space="0" w:color="auto"/>
                            <w:left w:val="none" w:sz="0" w:space="0" w:color="auto"/>
                            <w:bottom w:val="none" w:sz="0" w:space="0" w:color="auto"/>
                            <w:right w:val="none" w:sz="0" w:space="0" w:color="auto"/>
                          </w:divBdr>
                          <w:divsChild>
                            <w:div w:id="944729212">
                              <w:marLeft w:val="0"/>
                              <w:marRight w:val="0"/>
                              <w:marTop w:val="150"/>
                              <w:marBottom w:val="0"/>
                              <w:divBdr>
                                <w:top w:val="none" w:sz="0" w:space="0" w:color="auto"/>
                                <w:left w:val="none" w:sz="0" w:space="0" w:color="auto"/>
                                <w:bottom w:val="none" w:sz="0" w:space="0" w:color="auto"/>
                                <w:right w:val="none" w:sz="0" w:space="0" w:color="auto"/>
                              </w:divBdr>
                              <w:divsChild>
                                <w:div w:id="410853229">
                                  <w:marLeft w:val="0"/>
                                  <w:marRight w:val="0"/>
                                  <w:marTop w:val="0"/>
                                  <w:marBottom w:val="0"/>
                                  <w:divBdr>
                                    <w:top w:val="none" w:sz="0" w:space="0" w:color="auto"/>
                                    <w:left w:val="none" w:sz="0" w:space="0" w:color="auto"/>
                                    <w:bottom w:val="none" w:sz="0" w:space="0" w:color="auto"/>
                                    <w:right w:val="none" w:sz="0" w:space="0" w:color="auto"/>
                                  </w:divBdr>
                                  <w:divsChild>
                                    <w:div w:id="216167222">
                                      <w:marLeft w:val="0"/>
                                      <w:marRight w:val="0"/>
                                      <w:marTop w:val="0"/>
                                      <w:marBottom w:val="0"/>
                                      <w:divBdr>
                                        <w:top w:val="none" w:sz="0" w:space="0" w:color="auto"/>
                                        <w:left w:val="none" w:sz="0" w:space="0" w:color="auto"/>
                                        <w:bottom w:val="none" w:sz="0" w:space="0" w:color="auto"/>
                                        <w:right w:val="none" w:sz="0" w:space="0" w:color="auto"/>
                                      </w:divBdr>
                                      <w:divsChild>
                                        <w:div w:id="571352147">
                                          <w:marLeft w:val="0"/>
                                          <w:marRight w:val="0"/>
                                          <w:marTop w:val="0"/>
                                          <w:marBottom w:val="0"/>
                                          <w:divBdr>
                                            <w:top w:val="none" w:sz="0" w:space="0" w:color="auto"/>
                                            <w:left w:val="none" w:sz="0" w:space="0" w:color="auto"/>
                                            <w:bottom w:val="none" w:sz="0" w:space="0" w:color="auto"/>
                                            <w:right w:val="none" w:sz="0" w:space="0" w:color="auto"/>
                                          </w:divBdr>
                                          <w:divsChild>
                                            <w:div w:id="796945400">
                                              <w:marLeft w:val="0"/>
                                              <w:marRight w:val="0"/>
                                              <w:marTop w:val="150"/>
                                              <w:marBottom w:val="0"/>
                                              <w:divBdr>
                                                <w:top w:val="none" w:sz="0" w:space="0" w:color="auto"/>
                                                <w:left w:val="none" w:sz="0" w:space="0" w:color="auto"/>
                                                <w:bottom w:val="none" w:sz="0" w:space="0" w:color="auto"/>
                                                <w:right w:val="none" w:sz="0" w:space="0" w:color="auto"/>
                                              </w:divBdr>
                                              <w:divsChild>
                                                <w:div w:id="165637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7700041">
      <w:bodyDiv w:val="1"/>
      <w:marLeft w:val="0"/>
      <w:marRight w:val="0"/>
      <w:marTop w:val="195"/>
      <w:marBottom w:val="0"/>
      <w:divBdr>
        <w:top w:val="none" w:sz="0" w:space="0" w:color="auto"/>
        <w:left w:val="none" w:sz="0" w:space="0" w:color="auto"/>
        <w:bottom w:val="none" w:sz="0" w:space="0" w:color="auto"/>
        <w:right w:val="none" w:sz="0" w:space="0" w:color="auto"/>
      </w:divBdr>
      <w:divsChild>
        <w:div w:id="1457262487">
          <w:marLeft w:val="0"/>
          <w:marRight w:val="0"/>
          <w:marTop w:val="100"/>
          <w:marBottom w:val="100"/>
          <w:divBdr>
            <w:top w:val="none" w:sz="0" w:space="0" w:color="auto"/>
            <w:left w:val="none" w:sz="0" w:space="0" w:color="auto"/>
            <w:bottom w:val="none" w:sz="0" w:space="0" w:color="auto"/>
            <w:right w:val="none" w:sz="0" w:space="0" w:color="auto"/>
          </w:divBdr>
          <w:divsChild>
            <w:div w:id="1733889844">
              <w:marLeft w:val="510"/>
              <w:marRight w:val="510"/>
              <w:marTop w:val="300"/>
              <w:marBottom w:val="300"/>
              <w:divBdr>
                <w:top w:val="none" w:sz="0" w:space="0" w:color="auto"/>
                <w:left w:val="none" w:sz="0" w:space="0" w:color="auto"/>
                <w:bottom w:val="none" w:sz="0" w:space="0" w:color="auto"/>
                <w:right w:val="none" w:sz="0" w:space="0" w:color="auto"/>
              </w:divBdr>
              <w:divsChild>
                <w:div w:id="761150534">
                  <w:marLeft w:val="0"/>
                  <w:marRight w:val="0"/>
                  <w:marTop w:val="0"/>
                  <w:marBottom w:val="0"/>
                  <w:divBdr>
                    <w:top w:val="none" w:sz="0" w:space="0" w:color="auto"/>
                    <w:left w:val="none" w:sz="0" w:space="0" w:color="auto"/>
                    <w:bottom w:val="none" w:sz="0" w:space="0" w:color="auto"/>
                    <w:right w:val="none" w:sz="0" w:space="0" w:color="auto"/>
                  </w:divBdr>
                  <w:divsChild>
                    <w:div w:id="321933799">
                      <w:marLeft w:val="0"/>
                      <w:marRight w:val="0"/>
                      <w:marTop w:val="0"/>
                      <w:marBottom w:val="0"/>
                      <w:divBdr>
                        <w:top w:val="none" w:sz="0" w:space="0" w:color="auto"/>
                        <w:left w:val="none" w:sz="0" w:space="0" w:color="auto"/>
                        <w:bottom w:val="none" w:sz="0" w:space="0" w:color="auto"/>
                        <w:right w:val="none" w:sz="0" w:space="0" w:color="auto"/>
                      </w:divBdr>
                      <w:divsChild>
                        <w:div w:id="2079478163">
                          <w:marLeft w:val="0"/>
                          <w:marRight w:val="0"/>
                          <w:marTop w:val="300"/>
                          <w:marBottom w:val="0"/>
                          <w:divBdr>
                            <w:top w:val="none" w:sz="0" w:space="0" w:color="auto"/>
                            <w:left w:val="none" w:sz="0" w:space="0" w:color="auto"/>
                            <w:bottom w:val="none" w:sz="0" w:space="0" w:color="auto"/>
                            <w:right w:val="none" w:sz="0" w:space="0" w:color="auto"/>
                          </w:divBdr>
                          <w:divsChild>
                            <w:div w:id="1179544140">
                              <w:marLeft w:val="0"/>
                              <w:marRight w:val="0"/>
                              <w:marTop w:val="0"/>
                              <w:marBottom w:val="0"/>
                              <w:divBdr>
                                <w:top w:val="none" w:sz="0" w:space="0" w:color="auto"/>
                                <w:left w:val="none" w:sz="0" w:space="0" w:color="auto"/>
                                <w:bottom w:val="none" w:sz="0" w:space="0" w:color="auto"/>
                                <w:right w:val="none" w:sz="0" w:space="0" w:color="auto"/>
                              </w:divBdr>
                              <w:divsChild>
                                <w:div w:id="1742948692">
                                  <w:marLeft w:val="0"/>
                                  <w:marRight w:val="0"/>
                                  <w:marTop w:val="0"/>
                                  <w:marBottom w:val="360"/>
                                  <w:divBdr>
                                    <w:top w:val="none" w:sz="0" w:space="0" w:color="auto"/>
                                    <w:left w:val="none" w:sz="0" w:space="0" w:color="auto"/>
                                    <w:bottom w:val="none" w:sz="0" w:space="0" w:color="auto"/>
                                    <w:right w:val="none" w:sz="0" w:space="0" w:color="auto"/>
                                  </w:divBdr>
                                  <w:divsChild>
                                    <w:div w:id="173168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5335549">
      <w:bodyDiv w:val="1"/>
      <w:marLeft w:val="0"/>
      <w:marRight w:val="0"/>
      <w:marTop w:val="0"/>
      <w:marBottom w:val="0"/>
      <w:divBdr>
        <w:top w:val="none" w:sz="0" w:space="0" w:color="auto"/>
        <w:left w:val="none" w:sz="0" w:space="0" w:color="auto"/>
        <w:bottom w:val="none" w:sz="0" w:space="0" w:color="auto"/>
        <w:right w:val="none" w:sz="0" w:space="0" w:color="auto"/>
      </w:divBdr>
      <w:divsChild>
        <w:div w:id="1228691590">
          <w:marLeft w:val="0"/>
          <w:marRight w:val="0"/>
          <w:marTop w:val="0"/>
          <w:marBottom w:val="0"/>
          <w:divBdr>
            <w:top w:val="none" w:sz="0" w:space="0" w:color="auto"/>
            <w:left w:val="none" w:sz="0" w:space="0" w:color="auto"/>
            <w:bottom w:val="none" w:sz="0" w:space="0" w:color="auto"/>
            <w:right w:val="none" w:sz="0" w:space="0" w:color="auto"/>
          </w:divBdr>
          <w:divsChild>
            <w:div w:id="12927349">
              <w:marLeft w:val="0"/>
              <w:marRight w:val="0"/>
              <w:marTop w:val="0"/>
              <w:marBottom w:val="0"/>
              <w:divBdr>
                <w:top w:val="none" w:sz="0" w:space="0" w:color="auto"/>
                <w:left w:val="none" w:sz="0" w:space="0" w:color="auto"/>
                <w:bottom w:val="none" w:sz="0" w:space="0" w:color="auto"/>
                <w:right w:val="none" w:sz="0" w:space="0" w:color="auto"/>
              </w:divBdr>
              <w:divsChild>
                <w:div w:id="874854134">
                  <w:marLeft w:val="0"/>
                  <w:marRight w:val="0"/>
                  <w:marTop w:val="0"/>
                  <w:marBottom w:val="0"/>
                  <w:divBdr>
                    <w:top w:val="none" w:sz="0" w:space="0" w:color="auto"/>
                    <w:left w:val="none" w:sz="0" w:space="0" w:color="auto"/>
                    <w:bottom w:val="none" w:sz="0" w:space="0" w:color="auto"/>
                    <w:right w:val="none" w:sz="0" w:space="0" w:color="auto"/>
                  </w:divBdr>
                  <w:divsChild>
                    <w:div w:id="238445213">
                      <w:marLeft w:val="0"/>
                      <w:marRight w:val="0"/>
                      <w:marTop w:val="0"/>
                      <w:marBottom w:val="0"/>
                      <w:divBdr>
                        <w:top w:val="none" w:sz="0" w:space="0" w:color="auto"/>
                        <w:left w:val="none" w:sz="0" w:space="0" w:color="auto"/>
                        <w:bottom w:val="none" w:sz="0" w:space="0" w:color="auto"/>
                        <w:right w:val="none" w:sz="0" w:space="0" w:color="auto"/>
                      </w:divBdr>
                      <w:divsChild>
                        <w:div w:id="1146161890">
                          <w:marLeft w:val="0"/>
                          <w:marRight w:val="0"/>
                          <w:marTop w:val="0"/>
                          <w:marBottom w:val="0"/>
                          <w:divBdr>
                            <w:top w:val="none" w:sz="0" w:space="0" w:color="auto"/>
                            <w:left w:val="none" w:sz="0" w:space="0" w:color="auto"/>
                            <w:bottom w:val="none" w:sz="0" w:space="0" w:color="auto"/>
                            <w:right w:val="none" w:sz="0" w:space="0" w:color="auto"/>
                          </w:divBdr>
                          <w:divsChild>
                            <w:div w:id="111347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9168733">
      <w:bodyDiv w:val="1"/>
      <w:marLeft w:val="0"/>
      <w:marRight w:val="0"/>
      <w:marTop w:val="0"/>
      <w:marBottom w:val="0"/>
      <w:divBdr>
        <w:top w:val="none" w:sz="0" w:space="0" w:color="auto"/>
        <w:left w:val="none" w:sz="0" w:space="0" w:color="auto"/>
        <w:bottom w:val="none" w:sz="0" w:space="0" w:color="auto"/>
        <w:right w:val="none" w:sz="0" w:space="0" w:color="auto"/>
      </w:divBdr>
    </w:div>
    <w:div w:id="910426150">
      <w:bodyDiv w:val="1"/>
      <w:marLeft w:val="0"/>
      <w:marRight w:val="0"/>
      <w:marTop w:val="0"/>
      <w:marBottom w:val="0"/>
      <w:divBdr>
        <w:top w:val="none" w:sz="0" w:space="0" w:color="auto"/>
        <w:left w:val="none" w:sz="0" w:space="0" w:color="auto"/>
        <w:bottom w:val="none" w:sz="0" w:space="0" w:color="auto"/>
        <w:right w:val="none" w:sz="0" w:space="0" w:color="auto"/>
      </w:divBdr>
    </w:div>
    <w:div w:id="958294266">
      <w:bodyDiv w:val="1"/>
      <w:marLeft w:val="0"/>
      <w:marRight w:val="0"/>
      <w:marTop w:val="0"/>
      <w:marBottom w:val="0"/>
      <w:divBdr>
        <w:top w:val="none" w:sz="0" w:space="0" w:color="auto"/>
        <w:left w:val="none" w:sz="0" w:space="0" w:color="auto"/>
        <w:bottom w:val="none" w:sz="0" w:space="0" w:color="auto"/>
        <w:right w:val="none" w:sz="0" w:space="0" w:color="auto"/>
      </w:divBdr>
      <w:divsChild>
        <w:div w:id="427166722">
          <w:marLeft w:val="0"/>
          <w:marRight w:val="0"/>
          <w:marTop w:val="0"/>
          <w:marBottom w:val="0"/>
          <w:divBdr>
            <w:top w:val="none" w:sz="0" w:space="0" w:color="auto"/>
            <w:left w:val="none" w:sz="0" w:space="0" w:color="auto"/>
            <w:bottom w:val="none" w:sz="0" w:space="0" w:color="auto"/>
            <w:right w:val="none" w:sz="0" w:space="0" w:color="auto"/>
          </w:divBdr>
          <w:divsChild>
            <w:div w:id="997416136">
              <w:marLeft w:val="0"/>
              <w:marRight w:val="0"/>
              <w:marTop w:val="0"/>
              <w:marBottom w:val="0"/>
              <w:divBdr>
                <w:top w:val="none" w:sz="0" w:space="0" w:color="auto"/>
                <w:left w:val="none" w:sz="0" w:space="0" w:color="auto"/>
                <w:bottom w:val="none" w:sz="0" w:space="0" w:color="auto"/>
                <w:right w:val="none" w:sz="0" w:space="0" w:color="auto"/>
              </w:divBdr>
              <w:divsChild>
                <w:div w:id="54021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29324">
      <w:bodyDiv w:val="1"/>
      <w:marLeft w:val="0"/>
      <w:marRight w:val="0"/>
      <w:marTop w:val="195"/>
      <w:marBottom w:val="0"/>
      <w:divBdr>
        <w:top w:val="none" w:sz="0" w:space="0" w:color="auto"/>
        <w:left w:val="none" w:sz="0" w:space="0" w:color="auto"/>
        <w:bottom w:val="none" w:sz="0" w:space="0" w:color="auto"/>
        <w:right w:val="none" w:sz="0" w:space="0" w:color="auto"/>
      </w:divBdr>
      <w:divsChild>
        <w:div w:id="386997462">
          <w:marLeft w:val="0"/>
          <w:marRight w:val="0"/>
          <w:marTop w:val="100"/>
          <w:marBottom w:val="100"/>
          <w:divBdr>
            <w:top w:val="none" w:sz="0" w:space="0" w:color="auto"/>
            <w:left w:val="none" w:sz="0" w:space="0" w:color="auto"/>
            <w:bottom w:val="none" w:sz="0" w:space="0" w:color="auto"/>
            <w:right w:val="none" w:sz="0" w:space="0" w:color="auto"/>
          </w:divBdr>
          <w:divsChild>
            <w:div w:id="1139885361">
              <w:marLeft w:val="510"/>
              <w:marRight w:val="510"/>
              <w:marTop w:val="300"/>
              <w:marBottom w:val="300"/>
              <w:divBdr>
                <w:top w:val="none" w:sz="0" w:space="0" w:color="auto"/>
                <w:left w:val="none" w:sz="0" w:space="0" w:color="auto"/>
                <w:bottom w:val="none" w:sz="0" w:space="0" w:color="auto"/>
                <w:right w:val="none" w:sz="0" w:space="0" w:color="auto"/>
              </w:divBdr>
              <w:divsChild>
                <w:div w:id="389227918">
                  <w:marLeft w:val="0"/>
                  <w:marRight w:val="0"/>
                  <w:marTop w:val="0"/>
                  <w:marBottom w:val="0"/>
                  <w:divBdr>
                    <w:top w:val="none" w:sz="0" w:space="0" w:color="auto"/>
                    <w:left w:val="none" w:sz="0" w:space="0" w:color="auto"/>
                    <w:bottom w:val="none" w:sz="0" w:space="0" w:color="auto"/>
                    <w:right w:val="none" w:sz="0" w:space="0" w:color="auto"/>
                  </w:divBdr>
                  <w:divsChild>
                    <w:div w:id="1999842267">
                      <w:marLeft w:val="0"/>
                      <w:marRight w:val="0"/>
                      <w:marTop w:val="0"/>
                      <w:marBottom w:val="0"/>
                      <w:divBdr>
                        <w:top w:val="none" w:sz="0" w:space="0" w:color="auto"/>
                        <w:left w:val="none" w:sz="0" w:space="0" w:color="auto"/>
                        <w:bottom w:val="none" w:sz="0" w:space="0" w:color="auto"/>
                        <w:right w:val="none" w:sz="0" w:space="0" w:color="auto"/>
                      </w:divBdr>
                      <w:divsChild>
                        <w:div w:id="1836144602">
                          <w:marLeft w:val="0"/>
                          <w:marRight w:val="0"/>
                          <w:marTop w:val="300"/>
                          <w:marBottom w:val="0"/>
                          <w:divBdr>
                            <w:top w:val="none" w:sz="0" w:space="0" w:color="auto"/>
                            <w:left w:val="none" w:sz="0" w:space="0" w:color="auto"/>
                            <w:bottom w:val="none" w:sz="0" w:space="0" w:color="auto"/>
                            <w:right w:val="none" w:sz="0" w:space="0" w:color="auto"/>
                          </w:divBdr>
                          <w:divsChild>
                            <w:div w:id="1113746349">
                              <w:marLeft w:val="0"/>
                              <w:marRight w:val="0"/>
                              <w:marTop w:val="0"/>
                              <w:marBottom w:val="0"/>
                              <w:divBdr>
                                <w:top w:val="none" w:sz="0" w:space="0" w:color="auto"/>
                                <w:left w:val="none" w:sz="0" w:space="0" w:color="auto"/>
                                <w:bottom w:val="none" w:sz="0" w:space="0" w:color="auto"/>
                                <w:right w:val="none" w:sz="0" w:space="0" w:color="auto"/>
                              </w:divBdr>
                              <w:divsChild>
                                <w:div w:id="1397976564">
                                  <w:marLeft w:val="0"/>
                                  <w:marRight w:val="0"/>
                                  <w:marTop w:val="0"/>
                                  <w:marBottom w:val="0"/>
                                  <w:divBdr>
                                    <w:top w:val="none" w:sz="0" w:space="0" w:color="auto"/>
                                    <w:left w:val="none" w:sz="0" w:space="0" w:color="auto"/>
                                    <w:bottom w:val="none" w:sz="0" w:space="0" w:color="auto"/>
                                    <w:right w:val="none" w:sz="0" w:space="0" w:color="auto"/>
                                  </w:divBdr>
                                  <w:divsChild>
                                    <w:div w:id="96797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5227903">
      <w:bodyDiv w:val="1"/>
      <w:marLeft w:val="0"/>
      <w:marRight w:val="0"/>
      <w:marTop w:val="0"/>
      <w:marBottom w:val="0"/>
      <w:divBdr>
        <w:top w:val="none" w:sz="0" w:space="0" w:color="auto"/>
        <w:left w:val="none" w:sz="0" w:space="0" w:color="auto"/>
        <w:bottom w:val="none" w:sz="0" w:space="0" w:color="auto"/>
        <w:right w:val="none" w:sz="0" w:space="0" w:color="auto"/>
      </w:divBdr>
      <w:divsChild>
        <w:div w:id="1116631313">
          <w:marLeft w:val="0"/>
          <w:marRight w:val="0"/>
          <w:marTop w:val="0"/>
          <w:marBottom w:val="0"/>
          <w:divBdr>
            <w:top w:val="none" w:sz="0" w:space="0" w:color="auto"/>
            <w:left w:val="none" w:sz="0" w:space="0" w:color="auto"/>
            <w:bottom w:val="none" w:sz="0" w:space="0" w:color="auto"/>
            <w:right w:val="none" w:sz="0" w:space="0" w:color="auto"/>
          </w:divBdr>
          <w:divsChild>
            <w:div w:id="1998798844">
              <w:marLeft w:val="0"/>
              <w:marRight w:val="0"/>
              <w:marTop w:val="0"/>
              <w:marBottom w:val="0"/>
              <w:divBdr>
                <w:top w:val="single" w:sz="2" w:space="0" w:color="D4D4D4"/>
                <w:left w:val="single" w:sz="6" w:space="0" w:color="D4D4D4"/>
                <w:bottom w:val="single" w:sz="2" w:space="5" w:color="D4D4D4"/>
                <w:right w:val="single" w:sz="6" w:space="0" w:color="D4D4D4"/>
              </w:divBdr>
              <w:divsChild>
                <w:div w:id="1524586071">
                  <w:marLeft w:val="0"/>
                  <w:marRight w:val="0"/>
                  <w:marTop w:val="0"/>
                  <w:marBottom w:val="0"/>
                  <w:divBdr>
                    <w:top w:val="none" w:sz="0" w:space="0" w:color="auto"/>
                    <w:left w:val="none" w:sz="0" w:space="0" w:color="auto"/>
                    <w:bottom w:val="none" w:sz="0" w:space="0" w:color="auto"/>
                    <w:right w:val="none" w:sz="0" w:space="0" w:color="auto"/>
                  </w:divBdr>
                  <w:divsChild>
                    <w:div w:id="1348404904">
                      <w:marLeft w:val="-3150"/>
                      <w:marRight w:val="0"/>
                      <w:marTop w:val="0"/>
                      <w:marBottom w:val="0"/>
                      <w:divBdr>
                        <w:top w:val="none" w:sz="0" w:space="0" w:color="auto"/>
                        <w:left w:val="none" w:sz="0" w:space="0" w:color="auto"/>
                        <w:bottom w:val="none" w:sz="0" w:space="0" w:color="auto"/>
                        <w:right w:val="none" w:sz="0" w:space="0" w:color="auto"/>
                      </w:divBdr>
                      <w:divsChild>
                        <w:div w:id="1077557284">
                          <w:marLeft w:val="0"/>
                          <w:marRight w:val="0"/>
                          <w:marTop w:val="0"/>
                          <w:marBottom w:val="0"/>
                          <w:divBdr>
                            <w:top w:val="none" w:sz="0" w:space="0" w:color="auto"/>
                            <w:left w:val="none" w:sz="0" w:space="0" w:color="auto"/>
                            <w:bottom w:val="none" w:sz="0" w:space="0" w:color="auto"/>
                            <w:right w:val="none" w:sz="0" w:space="0" w:color="auto"/>
                          </w:divBdr>
                          <w:divsChild>
                            <w:div w:id="1741292306">
                              <w:marLeft w:val="0"/>
                              <w:marRight w:val="0"/>
                              <w:marTop w:val="0"/>
                              <w:marBottom w:val="420"/>
                              <w:divBdr>
                                <w:top w:val="none" w:sz="0" w:space="0" w:color="auto"/>
                                <w:left w:val="none" w:sz="0" w:space="0" w:color="auto"/>
                                <w:bottom w:val="none" w:sz="0" w:space="0" w:color="auto"/>
                                <w:right w:val="none" w:sz="0" w:space="0" w:color="auto"/>
                              </w:divBdr>
                              <w:divsChild>
                                <w:div w:id="7026886">
                                  <w:marLeft w:val="0"/>
                                  <w:marRight w:val="0"/>
                                  <w:marTop w:val="0"/>
                                  <w:marBottom w:val="0"/>
                                  <w:divBdr>
                                    <w:top w:val="none" w:sz="0" w:space="0" w:color="auto"/>
                                    <w:left w:val="none" w:sz="0" w:space="0" w:color="auto"/>
                                    <w:bottom w:val="none" w:sz="0" w:space="0" w:color="auto"/>
                                    <w:right w:val="none" w:sz="0" w:space="0" w:color="auto"/>
                                  </w:divBdr>
                                </w:div>
                                <w:div w:id="227958316">
                                  <w:marLeft w:val="0"/>
                                  <w:marRight w:val="0"/>
                                  <w:marTop w:val="0"/>
                                  <w:marBottom w:val="0"/>
                                  <w:divBdr>
                                    <w:top w:val="none" w:sz="0" w:space="0" w:color="auto"/>
                                    <w:left w:val="none" w:sz="0" w:space="0" w:color="auto"/>
                                    <w:bottom w:val="none" w:sz="0" w:space="0" w:color="auto"/>
                                    <w:right w:val="none" w:sz="0" w:space="0" w:color="auto"/>
                                  </w:divBdr>
                                </w:div>
                                <w:div w:id="376441499">
                                  <w:marLeft w:val="0"/>
                                  <w:marRight w:val="0"/>
                                  <w:marTop w:val="0"/>
                                  <w:marBottom w:val="0"/>
                                  <w:divBdr>
                                    <w:top w:val="none" w:sz="0" w:space="0" w:color="auto"/>
                                    <w:left w:val="none" w:sz="0" w:space="0" w:color="auto"/>
                                    <w:bottom w:val="none" w:sz="0" w:space="0" w:color="auto"/>
                                    <w:right w:val="none" w:sz="0" w:space="0" w:color="auto"/>
                                  </w:divBdr>
                                </w:div>
                                <w:div w:id="712509001">
                                  <w:marLeft w:val="0"/>
                                  <w:marRight w:val="0"/>
                                  <w:marTop w:val="0"/>
                                  <w:marBottom w:val="0"/>
                                  <w:divBdr>
                                    <w:top w:val="none" w:sz="0" w:space="0" w:color="auto"/>
                                    <w:left w:val="none" w:sz="0" w:space="0" w:color="auto"/>
                                    <w:bottom w:val="none" w:sz="0" w:space="0" w:color="auto"/>
                                    <w:right w:val="none" w:sz="0" w:space="0" w:color="auto"/>
                                  </w:divBdr>
                                </w:div>
                                <w:div w:id="767696415">
                                  <w:marLeft w:val="0"/>
                                  <w:marRight w:val="0"/>
                                  <w:marTop w:val="0"/>
                                  <w:marBottom w:val="0"/>
                                  <w:divBdr>
                                    <w:top w:val="none" w:sz="0" w:space="0" w:color="auto"/>
                                    <w:left w:val="none" w:sz="0" w:space="0" w:color="auto"/>
                                    <w:bottom w:val="none" w:sz="0" w:space="0" w:color="auto"/>
                                    <w:right w:val="none" w:sz="0" w:space="0" w:color="auto"/>
                                  </w:divBdr>
                                </w:div>
                                <w:div w:id="986322841">
                                  <w:marLeft w:val="0"/>
                                  <w:marRight w:val="0"/>
                                  <w:marTop w:val="0"/>
                                  <w:marBottom w:val="0"/>
                                  <w:divBdr>
                                    <w:top w:val="none" w:sz="0" w:space="0" w:color="auto"/>
                                    <w:left w:val="none" w:sz="0" w:space="0" w:color="auto"/>
                                    <w:bottom w:val="none" w:sz="0" w:space="0" w:color="auto"/>
                                    <w:right w:val="none" w:sz="0" w:space="0" w:color="auto"/>
                                  </w:divBdr>
                                </w:div>
                                <w:div w:id="999385329">
                                  <w:marLeft w:val="0"/>
                                  <w:marRight w:val="0"/>
                                  <w:marTop w:val="0"/>
                                  <w:marBottom w:val="0"/>
                                  <w:divBdr>
                                    <w:top w:val="none" w:sz="0" w:space="0" w:color="auto"/>
                                    <w:left w:val="none" w:sz="0" w:space="0" w:color="auto"/>
                                    <w:bottom w:val="none" w:sz="0" w:space="0" w:color="auto"/>
                                    <w:right w:val="none" w:sz="0" w:space="0" w:color="auto"/>
                                  </w:divBdr>
                                </w:div>
                                <w:div w:id="1401555893">
                                  <w:marLeft w:val="0"/>
                                  <w:marRight w:val="0"/>
                                  <w:marTop w:val="0"/>
                                  <w:marBottom w:val="0"/>
                                  <w:divBdr>
                                    <w:top w:val="none" w:sz="0" w:space="0" w:color="auto"/>
                                    <w:left w:val="none" w:sz="0" w:space="0" w:color="auto"/>
                                    <w:bottom w:val="none" w:sz="0" w:space="0" w:color="auto"/>
                                    <w:right w:val="none" w:sz="0" w:space="0" w:color="auto"/>
                                  </w:divBdr>
                                </w:div>
                                <w:div w:id="169426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299">
      <w:bodyDiv w:val="1"/>
      <w:marLeft w:val="0"/>
      <w:marRight w:val="0"/>
      <w:marTop w:val="0"/>
      <w:marBottom w:val="0"/>
      <w:divBdr>
        <w:top w:val="none" w:sz="0" w:space="0" w:color="auto"/>
        <w:left w:val="none" w:sz="0" w:space="0" w:color="auto"/>
        <w:bottom w:val="none" w:sz="0" w:space="0" w:color="auto"/>
        <w:right w:val="none" w:sz="0" w:space="0" w:color="auto"/>
      </w:divBdr>
      <w:divsChild>
        <w:div w:id="74983555">
          <w:marLeft w:val="0"/>
          <w:marRight w:val="0"/>
          <w:marTop w:val="0"/>
          <w:marBottom w:val="0"/>
          <w:divBdr>
            <w:top w:val="none" w:sz="0" w:space="0" w:color="auto"/>
            <w:left w:val="none" w:sz="0" w:space="0" w:color="auto"/>
            <w:bottom w:val="none" w:sz="0" w:space="0" w:color="auto"/>
            <w:right w:val="none" w:sz="0" w:space="0" w:color="auto"/>
          </w:divBdr>
          <w:divsChild>
            <w:div w:id="1617760587">
              <w:marLeft w:val="0"/>
              <w:marRight w:val="0"/>
              <w:marTop w:val="0"/>
              <w:marBottom w:val="0"/>
              <w:divBdr>
                <w:top w:val="single" w:sz="2" w:space="0" w:color="D4D4D4"/>
                <w:left w:val="single" w:sz="6" w:space="0" w:color="D4D4D4"/>
                <w:bottom w:val="single" w:sz="2" w:space="5" w:color="D4D4D4"/>
                <w:right w:val="single" w:sz="6" w:space="0" w:color="D4D4D4"/>
              </w:divBdr>
              <w:divsChild>
                <w:div w:id="1174035401">
                  <w:marLeft w:val="0"/>
                  <w:marRight w:val="0"/>
                  <w:marTop w:val="0"/>
                  <w:marBottom w:val="0"/>
                  <w:divBdr>
                    <w:top w:val="none" w:sz="0" w:space="0" w:color="auto"/>
                    <w:left w:val="none" w:sz="0" w:space="0" w:color="auto"/>
                    <w:bottom w:val="none" w:sz="0" w:space="0" w:color="auto"/>
                    <w:right w:val="none" w:sz="0" w:space="0" w:color="auto"/>
                  </w:divBdr>
                  <w:divsChild>
                    <w:div w:id="1479032151">
                      <w:marLeft w:val="-3150"/>
                      <w:marRight w:val="0"/>
                      <w:marTop w:val="0"/>
                      <w:marBottom w:val="0"/>
                      <w:divBdr>
                        <w:top w:val="none" w:sz="0" w:space="0" w:color="auto"/>
                        <w:left w:val="none" w:sz="0" w:space="0" w:color="auto"/>
                        <w:bottom w:val="none" w:sz="0" w:space="0" w:color="auto"/>
                        <w:right w:val="none" w:sz="0" w:space="0" w:color="auto"/>
                      </w:divBdr>
                      <w:divsChild>
                        <w:div w:id="1814709949">
                          <w:marLeft w:val="0"/>
                          <w:marRight w:val="0"/>
                          <w:marTop w:val="0"/>
                          <w:marBottom w:val="0"/>
                          <w:divBdr>
                            <w:top w:val="none" w:sz="0" w:space="0" w:color="auto"/>
                            <w:left w:val="none" w:sz="0" w:space="0" w:color="auto"/>
                            <w:bottom w:val="none" w:sz="0" w:space="0" w:color="auto"/>
                            <w:right w:val="none" w:sz="0" w:space="0" w:color="auto"/>
                          </w:divBdr>
                          <w:divsChild>
                            <w:div w:id="1028484777">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4072451">
      <w:bodyDiv w:val="1"/>
      <w:marLeft w:val="0"/>
      <w:marRight w:val="0"/>
      <w:marTop w:val="0"/>
      <w:marBottom w:val="0"/>
      <w:divBdr>
        <w:top w:val="none" w:sz="0" w:space="0" w:color="auto"/>
        <w:left w:val="none" w:sz="0" w:space="0" w:color="auto"/>
        <w:bottom w:val="none" w:sz="0" w:space="0" w:color="auto"/>
        <w:right w:val="none" w:sz="0" w:space="0" w:color="auto"/>
      </w:divBdr>
    </w:div>
    <w:div w:id="1251282070">
      <w:bodyDiv w:val="1"/>
      <w:marLeft w:val="0"/>
      <w:marRight w:val="0"/>
      <w:marTop w:val="0"/>
      <w:marBottom w:val="0"/>
      <w:divBdr>
        <w:top w:val="none" w:sz="0" w:space="0" w:color="auto"/>
        <w:left w:val="none" w:sz="0" w:space="0" w:color="auto"/>
        <w:bottom w:val="none" w:sz="0" w:space="0" w:color="auto"/>
        <w:right w:val="none" w:sz="0" w:space="0" w:color="auto"/>
      </w:divBdr>
    </w:div>
    <w:div w:id="1288705686">
      <w:bodyDiv w:val="1"/>
      <w:marLeft w:val="0"/>
      <w:marRight w:val="0"/>
      <w:marTop w:val="0"/>
      <w:marBottom w:val="0"/>
      <w:divBdr>
        <w:top w:val="none" w:sz="0" w:space="0" w:color="auto"/>
        <w:left w:val="none" w:sz="0" w:space="0" w:color="auto"/>
        <w:bottom w:val="none" w:sz="0" w:space="0" w:color="auto"/>
        <w:right w:val="none" w:sz="0" w:space="0" w:color="auto"/>
      </w:divBdr>
    </w:div>
    <w:div w:id="1307130568">
      <w:bodyDiv w:val="1"/>
      <w:marLeft w:val="0"/>
      <w:marRight w:val="0"/>
      <w:marTop w:val="0"/>
      <w:marBottom w:val="0"/>
      <w:divBdr>
        <w:top w:val="none" w:sz="0" w:space="0" w:color="auto"/>
        <w:left w:val="none" w:sz="0" w:space="0" w:color="auto"/>
        <w:bottom w:val="none" w:sz="0" w:space="0" w:color="auto"/>
        <w:right w:val="none" w:sz="0" w:space="0" w:color="auto"/>
      </w:divBdr>
    </w:div>
    <w:div w:id="1367833224">
      <w:bodyDiv w:val="1"/>
      <w:marLeft w:val="0"/>
      <w:marRight w:val="0"/>
      <w:marTop w:val="0"/>
      <w:marBottom w:val="0"/>
      <w:divBdr>
        <w:top w:val="none" w:sz="0" w:space="0" w:color="auto"/>
        <w:left w:val="none" w:sz="0" w:space="0" w:color="auto"/>
        <w:bottom w:val="none" w:sz="0" w:space="0" w:color="auto"/>
        <w:right w:val="none" w:sz="0" w:space="0" w:color="auto"/>
      </w:divBdr>
      <w:divsChild>
        <w:div w:id="1268804634">
          <w:marLeft w:val="0"/>
          <w:marRight w:val="0"/>
          <w:marTop w:val="75"/>
          <w:marBottom w:val="0"/>
          <w:divBdr>
            <w:top w:val="single" w:sz="6" w:space="0" w:color="FFFFFF"/>
            <w:left w:val="single" w:sz="6" w:space="0" w:color="FFFFFF"/>
            <w:bottom w:val="single" w:sz="6" w:space="0" w:color="FFFFFF"/>
            <w:right w:val="single" w:sz="6" w:space="0" w:color="FFFFFF"/>
          </w:divBdr>
          <w:divsChild>
            <w:div w:id="10187432">
              <w:marLeft w:val="0"/>
              <w:marRight w:val="0"/>
              <w:marTop w:val="0"/>
              <w:marBottom w:val="0"/>
              <w:divBdr>
                <w:top w:val="none" w:sz="0" w:space="0" w:color="auto"/>
                <w:left w:val="none" w:sz="0" w:space="0" w:color="auto"/>
                <w:bottom w:val="none" w:sz="0" w:space="0" w:color="auto"/>
                <w:right w:val="none" w:sz="0" w:space="0" w:color="auto"/>
              </w:divBdr>
              <w:divsChild>
                <w:div w:id="1430852616">
                  <w:marLeft w:val="0"/>
                  <w:marRight w:val="0"/>
                  <w:marTop w:val="0"/>
                  <w:marBottom w:val="0"/>
                  <w:divBdr>
                    <w:top w:val="none" w:sz="0" w:space="0" w:color="auto"/>
                    <w:left w:val="none" w:sz="0" w:space="0" w:color="auto"/>
                    <w:bottom w:val="none" w:sz="0" w:space="0" w:color="auto"/>
                    <w:right w:val="none" w:sz="0" w:space="0" w:color="auto"/>
                  </w:divBdr>
                  <w:divsChild>
                    <w:div w:id="2140754835">
                      <w:marLeft w:val="0"/>
                      <w:marRight w:val="0"/>
                      <w:marTop w:val="0"/>
                      <w:marBottom w:val="0"/>
                      <w:divBdr>
                        <w:top w:val="none" w:sz="0" w:space="0" w:color="auto"/>
                        <w:left w:val="none" w:sz="0" w:space="0" w:color="auto"/>
                        <w:bottom w:val="none" w:sz="0" w:space="0" w:color="auto"/>
                        <w:right w:val="none" w:sz="0" w:space="0" w:color="auto"/>
                      </w:divBdr>
                      <w:divsChild>
                        <w:div w:id="198592584">
                          <w:marLeft w:val="0"/>
                          <w:marRight w:val="0"/>
                          <w:marTop w:val="0"/>
                          <w:marBottom w:val="0"/>
                          <w:divBdr>
                            <w:top w:val="none" w:sz="0" w:space="0" w:color="auto"/>
                            <w:left w:val="none" w:sz="0" w:space="0" w:color="auto"/>
                            <w:bottom w:val="none" w:sz="0" w:space="0" w:color="auto"/>
                            <w:right w:val="none" w:sz="0" w:space="0" w:color="auto"/>
                          </w:divBdr>
                          <w:divsChild>
                            <w:div w:id="539247077">
                              <w:marLeft w:val="0"/>
                              <w:marRight w:val="0"/>
                              <w:marTop w:val="150"/>
                              <w:marBottom w:val="0"/>
                              <w:divBdr>
                                <w:top w:val="none" w:sz="0" w:space="0" w:color="auto"/>
                                <w:left w:val="none" w:sz="0" w:space="0" w:color="auto"/>
                                <w:bottom w:val="none" w:sz="0" w:space="0" w:color="auto"/>
                                <w:right w:val="none" w:sz="0" w:space="0" w:color="auto"/>
                              </w:divBdr>
                              <w:divsChild>
                                <w:div w:id="275796969">
                                  <w:marLeft w:val="0"/>
                                  <w:marRight w:val="0"/>
                                  <w:marTop w:val="0"/>
                                  <w:marBottom w:val="0"/>
                                  <w:divBdr>
                                    <w:top w:val="none" w:sz="0" w:space="0" w:color="auto"/>
                                    <w:left w:val="none" w:sz="0" w:space="0" w:color="auto"/>
                                    <w:bottom w:val="none" w:sz="0" w:space="0" w:color="auto"/>
                                    <w:right w:val="none" w:sz="0" w:space="0" w:color="auto"/>
                                  </w:divBdr>
                                  <w:divsChild>
                                    <w:div w:id="861094760">
                                      <w:marLeft w:val="0"/>
                                      <w:marRight w:val="0"/>
                                      <w:marTop w:val="0"/>
                                      <w:marBottom w:val="0"/>
                                      <w:divBdr>
                                        <w:top w:val="none" w:sz="0" w:space="0" w:color="auto"/>
                                        <w:left w:val="none" w:sz="0" w:space="0" w:color="auto"/>
                                        <w:bottom w:val="none" w:sz="0" w:space="0" w:color="auto"/>
                                        <w:right w:val="none" w:sz="0" w:space="0" w:color="auto"/>
                                      </w:divBdr>
                                      <w:divsChild>
                                        <w:div w:id="1079137461">
                                          <w:marLeft w:val="0"/>
                                          <w:marRight w:val="0"/>
                                          <w:marTop w:val="0"/>
                                          <w:marBottom w:val="0"/>
                                          <w:divBdr>
                                            <w:top w:val="none" w:sz="0" w:space="0" w:color="auto"/>
                                            <w:left w:val="none" w:sz="0" w:space="0" w:color="auto"/>
                                            <w:bottom w:val="none" w:sz="0" w:space="0" w:color="auto"/>
                                            <w:right w:val="none" w:sz="0" w:space="0" w:color="auto"/>
                                          </w:divBdr>
                                          <w:divsChild>
                                            <w:div w:id="1459300870">
                                              <w:marLeft w:val="0"/>
                                              <w:marRight w:val="0"/>
                                              <w:marTop w:val="0"/>
                                              <w:marBottom w:val="0"/>
                                              <w:divBdr>
                                                <w:top w:val="none" w:sz="0" w:space="0" w:color="auto"/>
                                                <w:left w:val="none" w:sz="0" w:space="0" w:color="auto"/>
                                                <w:bottom w:val="none" w:sz="0" w:space="0" w:color="auto"/>
                                                <w:right w:val="none" w:sz="0" w:space="0" w:color="auto"/>
                                              </w:divBdr>
                                              <w:divsChild>
                                                <w:div w:id="13840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4518464">
      <w:bodyDiv w:val="1"/>
      <w:marLeft w:val="0"/>
      <w:marRight w:val="0"/>
      <w:marTop w:val="0"/>
      <w:marBottom w:val="0"/>
      <w:divBdr>
        <w:top w:val="none" w:sz="0" w:space="0" w:color="auto"/>
        <w:left w:val="none" w:sz="0" w:space="0" w:color="auto"/>
        <w:bottom w:val="none" w:sz="0" w:space="0" w:color="auto"/>
        <w:right w:val="none" w:sz="0" w:space="0" w:color="auto"/>
      </w:divBdr>
      <w:divsChild>
        <w:div w:id="56828242">
          <w:marLeft w:val="0"/>
          <w:marRight w:val="0"/>
          <w:marTop w:val="0"/>
          <w:marBottom w:val="0"/>
          <w:divBdr>
            <w:top w:val="none" w:sz="0" w:space="0" w:color="auto"/>
            <w:left w:val="none" w:sz="0" w:space="0" w:color="auto"/>
            <w:bottom w:val="none" w:sz="0" w:space="0" w:color="auto"/>
            <w:right w:val="none" w:sz="0" w:space="0" w:color="auto"/>
          </w:divBdr>
          <w:divsChild>
            <w:div w:id="21055059">
              <w:marLeft w:val="0"/>
              <w:marRight w:val="0"/>
              <w:marTop w:val="0"/>
              <w:marBottom w:val="0"/>
              <w:divBdr>
                <w:top w:val="none" w:sz="0" w:space="0" w:color="auto"/>
                <w:left w:val="none" w:sz="0" w:space="0" w:color="auto"/>
                <w:bottom w:val="none" w:sz="0" w:space="0" w:color="auto"/>
                <w:right w:val="none" w:sz="0" w:space="0" w:color="auto"/>
              </w:divBdr>
              <w:divsChild>
                <w:div w:id="1727993300">
                  <w:marLeft w:val="0"/>
                  <w:marRight w:val="0"/>
                  <w:marTop w:val="0"/>
                  <w:marBottom w:val="0"/>
                  <w:divBdr>
                    <w:top w:val="none" w:sz="0" w:space="0" w:color="auto"/>
                    <w:left w:val="none" w:sz="0" w:space="0" w:color="auto"/>
                    <w:bottom w:val="none" w:sz="0" w:space="0" w:color="auto"/>
                    <w:right w:val="none" w:sz="0" w:space="0" w:color="auto"/>
                  </w:divBdr>
                  <w:divsChild>
                    <w:div w:id="1956792611">
                      <w:marLeft w:val="0"/>
                      <w:marRight w:val="0"/>
                      <w:marTop w:val="0"/>
                      <w:marBottom w:val="0"/>
                      <w:divBdr>
                        <w:top w:val="none" w:sz="0" w:space="0" w:color="auto"/>
                        <w:left w:val="none" w:sz="0" w:space="0" w:color="auto"/>
                        <w:bottom w:val="none" w:sz="0" w:space="0" w:color="auto"/>
                        <w:right w:val="none" w:sz="0" w:space="0" w:color="auto"/>
                      </w:divBdr>
                      <w:divsChild>
                        <w:div w:id="2141222440">
                          <w:marLeft w:val="0"/>
                          <w:marRight w:val="0"/>
                          <w:marTop w:val="0"/>
                          <w:marBottom w:val="0"/>
                          <w:divBdr>
                            <w:top w:val="none" w:sz="0" w:space="0" w:color="auto"/>
                            <w:left w:val="none" w:sz="0" w:space="0" w:color="auto"/>
                            <w:bottom w:val="none" w:sz="0" w:space="0" w:color="auto"/>
                            <w:right w:val="none" w:sz="0" w:space="0" w:color="auto"/>
                          </w:divBdr>
                          <w:divsChild>
                            <w:div w:id="477386711">
                              <w:marLeft w:val="0"/>
                              <w:marRight w:val="0"/>
                              <w:marTop w:val="0"/>
                              <w:marBottom w:val="0"/>
                              <w:divBdr>
                                <w:top w:val="none" w:sz="0" w:space="0" w:color="auto"/>
                                <w:left w:val="none" w:sz="0" w:space="0" w:color="auto"/>
                                <w:bottom w:val="none" w:sz="0" w:space="0" w:color="auto"/>
                                <w:right w:val="none" w:sz="0" w:space="0" w:color="auto"/>
                              </w:divBdr>
                              <w:divsChild>
                                <w:div w:id="110053839">
                                  <w:marLeft w:val="0"/>
                                  <w:marRight w:val="0"/>
                                  <w:marTop w:val="0"/>
                                  <w:marBottom w:val="0"/>
                                  <w:divBdr>
                                    <w:top w:val="none" w:sz="0" w:space="0" w:color="auto"/>
                                    <w:left w:val="none" w:sz="0" w:space="0" w:color="auto"/>
                                    <w:bottom w:val="none" w:sz="0" w:space="0" w:color="auto"/>
                                    <w:right w:val="none" w:sz="0" w:space="0" w:color="auto"/>
                                  </w:divBdr>
                                  <w:divsChild>
                                    <w:div w:id="1050886492">
                                      <w:marLeft w:val="0"/>
                                      <w:marRight w:val="0"/>
                                      <w:marTop w:val="0"/>
                                      <w:marBottom w:val="0"/>
                                      <w:divBdr>
                                        <w:top w:val="none" w:sz="0" w:space="0" w:color="auto"/>
                                        <w:left w:val="none" w:sz="0" w:space="0" w:color="auto"/>
                                        <w:bottom w:val="none" w:sz="0" w:space="0" w:color="auto"/>
                                        <w:right w:val="none" w:sz="0" w:space="0" w:color="auto"/>
                                      </w:divBdr>
                                      <w:divsChild>
                                        <w:div w:id="740181799">
                                          <w:marLeft w:val="0"/>
                                          <w:marRight w:val="0"/>
                                          <w:marTop w:val="0"/>
                                          <w:marBottom w:val="0"/>
                                          <w:divBdr>
                                            <w:top w:val="none" w:sz="0" w:space="0" w:color="auto"/>
                                            <w:left w:val="none" w:sz="0" w:space="0" w:color="auto"/>
                                            <w:bottom w:val="none" w:sz="0" w:space="0" w:color="auto"/>
                                            <w:right w:val="none" w:sz="0" w:space="0" w:color="auto"/>
                                          </w:divBdr>
                                          <w:divsChild>
                                            <w:div w:id="147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6126793">
      <w:bodyDiv w:val="1"/>
      <w:marLeft w:val="0"/>
      <w:marRight w:val="0"/>
      <w:marTop w:val="0"/>
      <w:marBottom w:val="0"/>
      <w:divBdr>
        <w:top w:val="none" w:sz="0" w:space="0" w:color="auto"/>
        <w:left w:val="none" w:sz="0" w:space="0" w:color="auto"/>
        <w:bottom w:val="none" w:sz="0" w:space="0" w:color="auto"/>
        <w:right w:val="none" w:sz="0" w:space="0" w:color="auto"/>
      </w:divBdr>
      <w:divsChild>
        <w:div w:id="1961305694">
          <w:marLeft w:val="0"/>
          <w:marRight w:val="0"/>
          <w:marTop w:val="0"/>
          <w:marBottom w:val="0"/>
          <w:divBdr>
            <w:top w:val="none" w:sz="0" w:space="0" w:color="auto"/>
            <w:left w:val="none" w:sz="0" w:space="0" w:color="auto"/>
            <w:bottom w:val="none" w:sz="0" w:space="0" w:color="auto"/>
            <w:right w:val="none" w:sz="0" w:space="0" w:color="auto"/>
          </w:divBdr>
          <w:divsChild>
            <w:div w:id="391539926">
              <w:marLeft w:val="0"/>
              <w:marRight w:val="0"/>
              <w:marTop w:val="0"/>
              <w:marBottom w:val="0"/>
              <w:divBdr>
                <w:top w:val="none" w:sz="0" w:space="0" w:color="auto"/>
                <w:left w:val="none" w:sz="0" w:space="0" w:color="auto"/>
                <w:bottom w:val="none" w:sz="0" w:space="0" w:color="auto"/>
                <w:right w:val="none" w:sz="0" w:space="0" w:color="auto"/>
              </w:divBdr>
              <w:divsChild>
                <w:div w:id="604994472">
                  <w:marLeft w:val="0"/>
                  <w:marRight w:val="0"/>
                  <w:marTop w:val="0"/>
                  <w:marBottom w:val="0"/>
                  <w:divBdr>
                    <w:top w:val="none" w:sz="0" w:space="0" w:color="auto"/>
                    <w:left w:val="none" w:sz="0" w:space="0" w:color="auto"/>
                    <w:bottom w:val="none" w:sz="0" w:space="0" w:color="auto"/>
                    <w:right w:val="none" w:sz="0" w:space="0" w:color="auto"/>
                  </w:divBdr>
                  <w:divsChild>
                    <w:div w:id="694581104">
                      <w:marLeft w:val="0"/>
                      <w:marRight w:val="0"/>
                      <w:marTop w:val="0"/>
                      <w:marBottom w:val="0"/>
                      <w:divBdr>
                        <w:top w:val="none" w:sz="0" w:space="0" w:color="auto"/>
                        <w:left w:val="none" w:sz="0" w:space="0" w:color="auto"/>
                        <w:bottom w:val="none" w:sz="0" w:space="0" w:color="auto"/>
                        <w:right w:val="none" w:sz="0" w:space="0" w:color="auto"/>
                      </w:divBdr>
                      <w:divsChild>
                        <w:div w:id="1408335391">
                          <w:marLeft w:val="0"/>
                          <w:marRight w:val="0"/>
                          <w:marTop w:val="0"/>
                          <w:marBottom w:val="0"/>
                          <w:divBdr>
                            <w:top w:val="none" w:sz="0" w:space="0" w:color="auto"/>
                            <w:left w:val="none" w:sz="0" w:space="0" w:color="auto"/>
                            <w:bottom w:val="none" w:sz="0" w:space="0" w:color="auto"/>
                            <w:right w:val="none" w:sz="0" w:space="0" w:color="auto"/>
                          </w:divBdr>
                          <w:divsChild>
                            <w:div w:id="139743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964274">
      <w:bodyDiv w:val="1"/>
      <w:marLeft w:val="0"/>
      <w:marRight w:val="0"/>
      <w:marTop w:val="0"/>
      <w:marBottom w:val="0"/>
      <w:divBdr>
        <w:top w:val="none" w:sz="0" w:space="0" w:color="auto"/>
        <w:left w:val="none" w:sz="0" w:space="0" w:color="auto"/>
        <w:bottom w:val="none" w:sz="0" w:space="0" w:color="auto"/>
        <w:right w:val="none" w:sz="0" w:space="0" w:color="auto"/>
      </w:divBdr>
    </w:div>
    <w:div w:id="1910653700">
      <w:bodyDiv w:val="1"/>
      <w:marLeft w:val="0"/>
      <w:marRight w:val="0"/>
      <w:marTop w:val="0"/>
      <w:marBottom w:val="0"/>
      <w:divBdr>
        <w:top w:val="none" w:sz="0" w:space="0" w:color="auto"/>
        <w:left w:val="none" w:sz="0" w:space="0" w:color="auto"/>
        <w:bottom w:val="none" w:sz="0" w:space="0" w:color="auto"/>
        <w:right w:val="none" w:sz="0" w:space="0" w:color="auto"/>
      </w:divBdr>
    </w:div>
    <w:div w:id="207750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3</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aria Terry, La Sommelierre, is a Certified Sommelier and Wine Educator in the Bay Area</vt:lpstr>
    </vt:vector>
  </TitlesOfParts>
  <Company>Toshiba</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Terry, La Sommelierre, is a Certified Sommelier and Wine Educator in the Bay Area</dc:title>
  <dc:subject/>
  <dc:creator>Maria Terry</dc:creator>
  <cp:keywords/>
  <cp:lastModifiedBy>Maria Terry</cp:lastModifiedBy>
  <cp:revision>8</cp:revision>
  <cp:lastPrinted>2009-07-11T19:33:00Z</cp:lastPrinted>
  <dcterms:created xsi:type="dcterms:W3CDTF">2019-09-19T00:21:00Z</dcterms:created>
  <dcterms:modified xsi:type="dcterms:W3CDTF">2019-09-25T17:57:00Z</dcterms:modified>
</cp:coreProperties>
</file>